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442C" w:rsidRPr="00A045A5" w:rsidRDefault="004F442C" w:rsidP="000C3880">
      <w:pPr>
        <w:jc w:val="center"/>
        <w:rPr>
          <w:rFonts w:ascii="Arial" w:hAnsi="Arial" w:cs="Arial"/>
          <w:b/>
          <w:sz w:val="28"/>
          <w:szCs w:val="28"/>
        </w:rPr>
      </w:pPr>
      <w:r w:rsidRPr="00A045A5">
        <w:rPr>
          <w:rFonts w:ascii="Arial" w:hAnsi="Arial" w:cs="Arial"/>
          <w:b/>
          <w:sz w:val="28"/>
          <w:szCs w:val="28"/>
        </w:rPr>
        <w:t>NOMINATION FORM</w:t>
      </w:r>
    </w:p>
    <w:p w:rsidR="004F442C" w:rsidRPr="00933F76" w:rsidRDefault="004F442C" w:rsidP="003239B6">
      <w:pPr>
        <w:jc w:val="center"/>
        <w:rPr>
          <w:rFonts w:ascii="Arial" w:hAnsi="Arial" w:cs="Arial"/>
          <w:sz w:val="16"/>
          <w:szCs w:val="16"/>
        </w:rPr>
      </w:pPr>
    </w:p>
    <w:p w:rsidR="004F442C" w:rsidRPr="00A045A5" w:rsidRDefault="004F442C" w:rsidP="003239B6">
      <w:pPr>
        <w:jc w:val="center"/>
        <w:rPr>
          <w:rFonts w:ascii="Arial" w:hAnsi="Arial" w:cs="Arial"/>
          <w:b/>
          <w:sz w:val="28"/>
          <w:szCs w:val="28"/>
        </w:rPr>
      </w:pPr>
      <w:r w:rsidRPr="00A045A5">
        <w:rPr>
          <w:rFonts w:ascii="Arial" w:hAnsi="Arial" w:cs="Arial"/>
          <w:b/>
          <w:sz w:val="28"/>
          <w:szCs w:val="28"/>
        </w:rPr>
        <w:t xml:space="preserve">Implementation Council for </w:t>
      </w:r>
      <w:r w:rsidR="00541091">
        <w:rPr>
          <w:rFonts w:ascii="Arial" w:hAnsi="Arial" w:cs="Arial"/>
          <w:b/>
          <w:sz w:val="28"/>
          <w:szCs w:val="28"/>
        </w:rPr>
        <w:t>One Care</w:t>
      </w:r>
    </w:p>
    <w:p w:rsidR="004F442C" w:rsidRPr="00CE6727" w:rsidRDefault="005035DA">
      <w:pPr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6989445" cy="2560955"/>
                <wp:effectExtent l="0" t="0" r="20955" b="10795"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9445" cy="2560955"/>
                        </a:xfrm>
                        <a:prstGeom prst="rect">
                          <a:avLst/>
                        </a:prstGeom>
                        <a:solidFill>
                          <a:srgbClr val="D8D8D8">
                            <a:alpha val="41176"/>
                          </a:srgb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675B" w:rsidRPr="00630EAA" w:rsidRDefault="00AE1AC6" w:rsidP="0073675B">
                            <w:pPr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C17CBB">
                              <w:rPr>
                                <w:sz w:val="22"/>
                                <w:szCs w:val="22"/>
                              </w:rPr>
                              <w:t xml:space="preserve">The Implementation Council is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a </w:t>
                            </w:r>
                            <w:r w:rsidRPr="00C17CBB">
                              <w:rPr>
                                <w:sz w:val="22"/>
                                <w:szCs w:val="22"/>
                              </w:rPr>
                              <w:t xml:space="preserve">committee convened by the Massachusetts Executive Office of Health and Human Services (EOHHS)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to provide input to and monitoring of One Care</w:t>
                            </w:r>
                            <w:r w:rsidR="00523468">
                              <w:rPr>
                                <w:sz w:val="22"/>
                                <w:szCs w:val="22"/>
                              </w:rPr>
                              <w:t xml:space="preserve"> during the Demonstration period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.  </w:t>
                            </w:r>
                            <w:r w:rsidR="006C43AE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The purpose of One Care is to</w:t>
                            </w:r>
                            <w:r w:rsidR="007438CF" w:rsidRPr="00630EAA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 improve quality of care and reduce health disparities, improve health and functional outcomes, and contain health care costs for Dual Eligibles.</w:t>
                            </w:r>
                            <w:r w:rsidR="007438CF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The Council will meet through </w:t>
                            </w:r>
                            <w:r w:rsidR="0073675B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December 31, 2019</w:t>
                            </w:r>
                            <w:r w:rsidR="007438CF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;</w:t>
                            </w:r>
                            <w:r w:rsidR="007438CF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3675B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however</w:t>
                            </w:r>
                            <w:r w:rsidR="007438CF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,</w:t>
                            </w:r>
                            <w:r w:rsidR="0073675B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 EOHHS </w:t>
                            </w:r>
                            <w:r w:rsidR="007438CF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in its sole </w:t>
                            </w:r>
                            <w:r w:rsidR="007438CF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discretion </w:t>
                            </w:r>
                            <w:r w:rsidR="0073675B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may terminate </w:t>
                            </w:r>
                            <w:r w:rsidR="007438CF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the terms of </w:t>
                            </w:r>
                            <w:r w:rsidR="006C43AE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Implementation </w:t>
                            </w:r>
                            <w:r w:rsidR="007438CF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Council members </w:t>
                            </w:r>
                            <w:r w:rsidR="0073675B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sooner if the Demonstration ends</w:t>
                            </w:r>
                            <w:r w:rsidR="003B5C0B" w:rsidRPr="009D0747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 an</w:t>
                            </w:r>
                            <w:r w:rsidR="003B5C0B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d is not sup</w:t>
                            </w:r>
                            <w:r w:rsidR="00B47B66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er</w:t>
                            </w:r>
                            <w:r w:rsidR="003B5C0B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seded by other authority</w:t>
                            </w:r>
                            <w:r w:rsidR="007438CF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.  </w:t>
                            </w:r>
                            <w:r w:rsidR="0073675B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EOHHS has sole discretion to extend the </w:t>
                            </w:r>
                            <w:r w:rsidR="0073675B" w:rsidRPr="00435A74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>contract</w:t>
                            </w:r>
                            <w:r w:rsidR="006C43AE" w:rsidRPr="00435A74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s </w:t>
                            </w:r>
                            <w:r w:rsidR="006C43AE" w:rsidRPr="00435A74">
                              <w:rPr>
                                <w:rStyle w:val="CommentReference"/>
                                <w:sz w:val="22"/>
                                <w:szCs w:val="22"/>
                              </w:rPr>
                              <w:t>for Implementation Council members</w:t>
                            </w:r>
                            <w:r w:rsidR="0073675B" w:rsidRPr="00630EAA">
                              <w:rPr>
                                <w:rStyle w:val="CommentReference"/>
                                <w:rFonts w:cs="Arial"/>
                                <w:sz w:val="22"/>
                                <w:szCs w:val="22"/>
                              </w:rPr>
                              <w:t xml:space="preserve"> for up to an additional 2 years for any increment of time.</w:t>
                            </w:r>
                          </w:p>
                          <w:p w:rsidR="009261D8" w:rsidRPr="00C17CBB" w:rsidRDefault="009261D8" w:rsidP="000C3880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AE1AC6" w:rsidRPr="008C4CA8" w:rsidRDefault="00AE1AC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F</w:t>
                            </w:r>
                            <w:r w:rsidRPr="008C4CA8">
                              <w:rPr>
                                <w:sz w:val="22"/>
                                <w:szCs w:val="22"/>
                              </w:rPr>
                              <w:t xml:space="preserve">or more information, see “Frequently Asked Questions about the Implementation Council,” at </w:t>
                            </w:r>
                            <w:hyperlink r:id="rId9" w:tooltip="This website contains information about the One Care program." w:history="1">
                              <w:r w:rsidR="00B73A30" w:rsidRPr="008C4CA8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</w:rPr>
                                <w:t>www.mass.gov/one-care</w:t>
                              </w:r>
                            </w:hyperlink>
                            <w:r w:rsidR="00446233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C4CA8">
                              <w:rPr>
                                <w:sz w:val="22"/>
                                <w:szCs w:val="22"/>
                              </w:rPr>
                              <w:t xml:space="preserve">under </w:t>
                            </w:r>
                            <w:r w:rsidR="004628E4" w:rsidRPr="008C4CA8">
                              <w:rPr>
                                <w:sz w:val="22"/>
                                <w:szCs w:val="22"/>
                              </w:rPr>
                              <w:t xml:space="preserve">“One Care </w:t>
                            </w:r>
                            <w:r w:rsidR="00B73A30" w:rsidRPr="008C4CA8">
                              <w:rPr>
                                <w:sz w:val="22"/>
                                <w:szCs w:val="22"/>
                              </w:rPr>
                              <w:t>Implementation Council,</w:t>
                            </w:r>
                            <w:r w:rsidR="004628E4" w:rsidRPr="008C4CA8">
                              <w:rPr>
                                <w:sz w:val="22"/>
                                <w:szCs w:val="22"/>
                              </w:rPr>
                              <w:t>”</w:t>
                            </w:r>
                            <w:r w:rsidR="00B73A30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628E4" w:rsidRPr="008C4CA8">
                              <w:rPr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="00B73A30" w:rsidRPr="008C4CA8">
                              <w:rPr>
                                <w:sz w:val="22"/>
                                <w:szCs w:val="22"/>
                              </w:rPr>
                              <w:t xml:space="preserve">“Notice of Opportunity to Join the One Care Implementation Council” </w:t>
                            </w:r>
                            <w:r w:rsidRPr="008C4CA8">
                              <w:rPr>
                                <w:sz w:val="22"/>
                                <w:szCs w:val="22"/>
                                <w:u w:val="single"/>
                              </w:rPr>
                              <w:t>or</w:t>
                            </w:r>
                            <w:r w:rsidRPr="008C4CA8">
                              <w:rPr>
                                <w:sz w:val="22"/>
                                <w:szCs w:val="22"/>
                              </w:rPr>
                              <w:t xml:space="preserve"> on COMMBUYS (</w:t>
                            </w:r>
                            <w:hyperlink r:id="rId10" w:tooltip="COMMBUYS is the only official procurement record system for the Commonwealth of Massachusetts' Executive Departments." w:history="1">
                              <w:r w:rsidR="00630F5C" w:rsidRPr="008C4CA8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www.commbuys.com</w:t>
                              </w:r>
                            </w:hyperlink>
                            <w:r w:rsidRPr="008C4CA8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bookmarkStart w:id="0" w:name="OLE_LINK1"/>
                            <w:proofErr w:type="gramStart"/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[</w:t>
                            </w:r>
                            <w:r w:rsidR="00C62E86" w:rsidRPr="008C4CA8">
                              <w:rPr>
                                <w:sz w:val="22"/>
                                <w:szCs w:val="22"/>
                              </w:rPr>
                              <w:t xml:space="preserve">Directions for accessing the documents through </w:t>
                            </w:r>
                            <w:r w:rsidR="00F030F6" w:rsidRPr="008C4CA8">
                              <w:rPr>
                                <w:sz w:val="22"/>
                                <w:szCs w:val="22"/>
                              </w:rPr>
                              <w:t xml:space="preserve">COMMBUYS: 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(1) Scroll down to the bottom of the COMMBUYS home page </w:t>
                            </w:r>
                            <w:r w:rsidR="006F1CB1" w:rsidRPr="008C4CA8">
                              <w:rPr>
                                <w:sz w:val="22"/>
                                <w:szCs w:val="22"/>
                              </w:rPr>
                              <w:t>and click on “Contract and Bid S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>earch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>”</w:t>
                            </w:r>
                            <w:proofErr w:type="gramEnd"/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 (2) 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O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>n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 the 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next 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>page click on Bids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 (3)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O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n the Advanced Search page 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enter the keyword </w:t>
                            </w:r>
                            <w:r w:rsidR="007C008E" w:rsidRPr="008C4CA8">
                              <w:rPr>
                                <w:sz w:val="22"/>
                                <w:szCs w:val="22"/>
                              </w:rPr>
                              <w:t>“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>Implementation</w:t>
                            </w:r>
                            <w:r w:rsidR="007C008E" w:rsidRPr="008C4CA8">
                              <w:rPr>
                                <w:sz w:val="22"/>
                                <w:szCs w:val="22"/>
                              </w:rPr>
                              <w:t>”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Pr="008C4CA8">
                              <w:rPr>
                                <w:sz w:val="22"/>
                                <w:szCs w:val="22"/>
                              </w:rPr>
                              <w:t>the Bid Description field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;</w:t>
                            </w:r>
                            <w:r w:rsidR="00630F5C" w:rsidRPr="008C4CA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>from the dropdown menu in the Organization field select 1039-Executive Office of Health and Human Services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;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 click on “</w:t>
                            </w:r>
                            <w:r w:rsidR="00C8136C" w:rsidRPr="008C4CA8">
                              <w:rPr>
                                <w:sz w:val="22"/>
                                <w:szCs w:val="22"/>
                              </w:rPr>
                              <w:t>Find I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>t</w:t>
                            </w:r>
                            <w:r w:rsidRPr="008C4CA8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” 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(4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C611B6" w:rsidRPr="008C4CA8">
                              <w:rPr>
                                <w:sz w:val="22"/>
                                <w:szCs w:val="22"/>
                              </w:rPr>
                              <w:t>The link for the relevant documents should be at or very near the top of the list. Click on that link</w:t>
                            </w:r>
                            <w:r w:rsidR="00A54F5D" w:rsidRPr="008C4CA8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7C675C" w:rsidRPr="008C4CA8">
                              <w:rPr>
                                <w:sz w:val="22"/>
                                <w:szCs w:val="22"/>
                              </w:rPr>
                              <w:t>]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50.35pt;height:20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" fillcolor="#d8d8d8" strokeweight="1pt">
                <v:fill opacity="26985f"/>
                <v:textbox style="mso-fit-shape-to-text:t">
                  <w:txbxContent>
                    <w:p w:rsidR="0073675B" w:rsidRPr="00630EAA" w:rsidRDefault="00AE1AC6" w:rsidP="0073675B">
                      <w:pPr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C17CBB">
                        <w:rPr>
                          <w:sz w:val="22"/>
                          <w:szCs w:val="22"/>
                        </w:rPr>
                        <w:t xml:space="preserve">The Implementation Council is </w:t>
                      </w:r>
                      <w:r>
                        <w:rPr>
                          <w:sz w:val="22"/>
                          <w:szCs w:val="22"/>
                        </w:rPr>
                        <w:t xml:space="preserve">a </w:t>
                      </w:r>
                      <w:r w:rsidRPr="00C17CBB">
                        <w:rPr>
                          <w:sz w:val="22"/>
                          <w:szCs w:val="22"/>
                        </w:rPr>
                        <w:t xml:space="preserve">committee convened by the Massachusetts Executive Office of Health and Human Services (EOHHS) </w:t>
                      </w:r>
                      <w:r>
                        <w:rPr>
                          <w:sz w:val="22"/>
                          <w:szCs w:val="22"/>
                        </w:rPr>
                        <w:t>to provide input to and monitoring of One Care</w:t>
                      </w:r>
                      <w:r w:rsidR="00523468">
                        <w:rPr>
                          <w:sz w:val="22"/>
                          <w:szCs w:val="22"/>
                        </w:rPr>
                        <w:t xml:space="preserve"> during the Demonstration period</w:t>
                      </w:r>
                      <w:r>
                        <w:rPr>
                          <w:sz w:val="22"/>
                          <w:szCs w:val="22"/>
                        </w:rPr>
                        <w:t xml:space="preserve">.  </w:t>
                      </w:r>
                      <w:r w:rsidR="006C43AE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The purpose of One Care is to</w:t>
                      </w:r>
                      <w:r w:rsidR="007438CF" w:rsidRPr="00630EAA">
                        <w:rPr>
                          <w:rFonts w:cs="Arial"/>
                          <w:sz w:val="22"/>
                          <w:szCs w:val="22"/>
                        </w:rPr>
                        <w:t xml:space="preserve"> improve quality of care and reduce health disparities, improve health and functional outcomes, and contain health care costs for Dual Eligibles.</w:t>
                      </w:r>
                      <w:r w:rsidR="007438CF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 xml:space="preserve">The Council will meet through </w:t>
                      </w:r>
                      <w:r w:rsidR="0073675B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December 31, 2019</w:t>
                      </w:r>
                      <w:r w:rsidR="007438CF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;</w:t>
                      </w:r>
                      <w:r w:rsidR="007438CF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 </w:t>
                      </w:r>
                      <w:r w:rsidR="0073675B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however</w:t>
                      </w:r>
                      <w:r w:rsidR="007438CF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,</w:t>
                      </w:r>
                      <w:r w:rsidR="0073675B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 EOHHS </w:t>
                      </w:r>
                      <w:r w:rsidR="007438CF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in its sole </w:t>
                      </w:r>
                      <w:r w:rsidR="007438CF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discretion </w:t>
                      </w:r>
                      <w:r w:rsidR="0073675B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may terminate </w:t>
                      </w:r>
                      <w:r w:rsidR="007438CF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the terms of </w:t>
                      </w:r>
                      <w:r w:rsidR="006C43AE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Implementation </w:t>
                      </w:r>
                      <w:r w:rsidR="007438CF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Council members </w:t>
                      </w:r>
                      <w:r w:rsidR="0073675B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sooner if the Demonstration ends</w:t>
                      </w:r>
                      <w:r w:rsidR="003B5C0B" w:rsidRPr="009D0747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 an</w:t>
                      </w:r>
                      <w:r w:rsidR="003B5C0B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d is not sup</w:t>
                      </w:r>
                      <w:r w:rsidR="00B47B66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er</w:t>
                      </w:r>
                      <w:r w:rsidR="003B5C0B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seded by other authority</w:t>
                      </w:r>
                      <w:r w:rsidR="007438CF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.  </w:t>
                      </w:r>
                      <w:r w:rsidR="0073675B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EOHHS has sole discretion to extend the </w:t>
                      </w:r>
                      <w:r w:rsidR="0073675B" w:rsidRPr="00435A74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>contract</w:t>
                      </w:r>
                      <w:r w:rsidR="006C43AE" w:rsidRPr="00435A74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s </w:t>
                      </w:r>
                      <w:r w:rsidR="006C43AE" w:rsidRPr="00435A74">
                        <w:rPr>
                          <w:rStyle w:val="CommentReference"/>
                          <w:sz w:val="22"/>
                          <w:szCs w:val="22"/>
                        </w:rPr>
                        <w:t>for Implementation Council members</w:t>
                      </w:r>
                      <w:r w:rsidR="0073675B" w:rsidRPr="00630EAA">
                        <w:rPr>
                          <w:rStyle w:val="CommentReference"/>
                          <w:rFonts w:cs="Arial"/>
                          <w:sz w:val="22"/>
                          <w:szCs w:val="22"/>
                        </w:rPr>
                        <w:t xml:space="preserve"> for up to an additional 2 years for any increment of time.</w:t>
                      </w:r>
                    </w:p>
                    <w:p w:rsidR="009261D8" w:rsidRPr="00C17CBB" w:rsidRDefault="009261D8" w:rsidP="000C3880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AE1AC6" w:rsidRPr="008C4CA8" w:rsidRDefault="00AE1AC6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F</w:t>
                      </w:r>
                      <w:r w:rsidRPr="008C4CA8">
                        <w:rPr>
                          <w:sz w:val="22"/>
                          <w:szCs w:val="22"/>
                        </w:rPr>
                        <w:t xml:space="preserve">or more information, see “Frequently Asked Questions about the Implementation Council,” at </w:t>
                      </w:r>
                      <w:hyperlink r:id="rId11" w:tooltip="This website contains information about the One Care program." w:history="1">
                        <w:r w:rsidR="00B73A30" w:rsidRPr="008C4CA8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</w:rPr>
                          <w:t>www.mass.gov/one-care</w:t>
                        </w:r>
                      </w:hyperlink>
                      <w:r w:rsidR="00446233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8C4CA8">
                        <w:rPr>
                          <w:sz w:val="22"/>
                          <w:szCs w:val="22"/>
                        </w:rPr>
                        <w:t xml:space="preserve">under </w:t>
                      </w:r>
                      <w:r w:rsidR="004628E4" w:rsidRPr="008C4CA8">
                        <w:rPr>
                          <w:sz w:val="22"/>
                          <w:szCs w:val="22"/>
                        </w:rPr>
                        <w:t xml:space="preserve">“One Care </w:t>
                      </w:r>
                      <w:r w:rsidR="00B73A30" w:rsidRPr="008C4CA8">
                        <w:rPr>
                          <w:sz w:val="22"/>
                          <w:szCs w:val="22"/>
                        </w:rPr>
                        <w:t>Implementation Council,</w:t>
                      </w:r>
                      <w:r w:rsidR="004628E4" w:rsidRPr="008C4CA8">
                        <w:rPr>
                          <w:sz w:val="22"/>
                          <w:szCs w:val="22"/>
                        </w:rPr>
                        <w:t>”</w:t>
                      </w:r>
                      <w:r w:rsidR="00B73A30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628E4" w:rsidRPr="008C4CA8">
                        <w:rPr>
                          <w:sz w:val="22"/>
                          <w:szCs w:val="22"/>
                        </w:rPr>
                        <w:t xml:space="preserve">in </w:t>
                      </w:r>
                      <w:r w:rsidR="00B73A30" w:rsidRPr="008C4CA8">
                        <w:rPr>
                          <w:sz w:val="22"/>
                          <w:szCs w:val="22"/>
                        </w:rPr>
                        <w:t xml:space="preserve">“Notice of Opportunity to Join the One Care Implementation Council” </w:t>
                      </w:r>
                      <w:r w:rsidRPr="008C4CA8">
                        <w:rPr>
                          <w:sz w:val="22"/>
                          <w:szCs w:val="22"/>
                          <w:u w:val="single"/>
                        </w:rPr>
                        <w:t>or</w:t>
                      </w:r>
                      <w:r w:rsidRPr="008C4CA8">
                        <w:rPr>
                          <w:sz w:val="22"/>
                          <w:szCs w:val="22"/>
                        </w:rPr>
                        <w:t xml:space="preserve"> on COMMBUYS (</w:t>
                      </w:r>
                      <w:hyperlink r:id="rId12" w:tooltip="COMMBUYS is the only official procurement record system for the Commonwealth of Massachusetts' Executive Departments." w:history="1">
                        <w:r w:rsidR="00630F5C" w:rsidRPr="008C4CA8">
                          <w:rPr>
                            <w:rStyle w:val="Hyperlink"/>
                            <w:sz w:val="22"/>
                            <w:szCs w:val="22"/>
                          </w:rPr>
                          <w:t>www.commbuys.com</w:t>
                        </w:r>
                      </w:hyperlink>
                      <w:r w:rsidRPr="008C4CA8">
                        <w:rPr>
                          <w:sz w:val="22"/>
                          <w:szCs w:val="22"/>
                        </w:rPr>
                        <w:t>)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>.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bookmarkStart w:id="1" w:name="OLE_LINK1"/>
                      <w:proofErr w:type="gramStart"/>
                      <w:r w:rsidR="007C675C" w:rsidRPr="008C4CA8">
                        <w:rPr>
                          <w:sz w:val="22"/>
                          <w:szCs w:val="22"/>
                        </w:rPr>
                        <w:t>[</w:t>
                      </w:r>
                      <w:r w:rsidR="00C62E86" w:rsidRPr="008C4CA8">
                        <w:rPr>
                          <w:sz w:val="22"/>
                          <w:szCs w:val="22"/>
                        </w:rPr>
                        <w:t xml:space="preserve">Directions for accessing the documents through </w:t>
                      </w:r>
                      <w:r w:rsidR="00F030F6" w:rsidRPr="008C4CA8">
                        <w:rPr>
                          <w:sz w:val="22"/>
                          <w:szCs w:val="22"/>
                        </w:rPr>
                        <w:t xml:space="preserve">COMMBUYS: 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(1) Scroll down to the bottom of the COMMBUYS home page </w:t>
                      </w:r>
                      <w:r w:rsidR="006F1CB1" w:rsidRPr="008C4CA8">
                        <w:rPr>
                          <w:sz w:val="22"/>
                          <w:szCs w:val="22"/>
                        </w:rPr>
                        <w:t>and click on “Contract and Bid S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>earch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.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>”</w:t>
                      </w:r>
                      <w:proofErr w:type="gramEnd"/>
                      <w:r w:rsidR="00630F5C" w:rsidRPr="008C4CA8">
                        <w:rPr>
                          <w:sz w:val="22"/>
                          <w:szCs w:val="22"/>
                        </w:rPr>
                        <w:t xml:space="preserve"> (2) 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O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>n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 the 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next 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>page click on Bids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.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 (3)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O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n the Advanced Search page 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enter the keyword </w:t>
                      </w:r>
                      <w:r w:rsidR="007C008E" w:rsidRPr="008C4CA8">
                        <w:rPr>
                          <w:sz w:val="22"/>
                          <w:szCs w:val="22"/>
                        </w:rPr>
                        <w:t>“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>Implementation</w:t>
                      </w:r>
                      <w:r w:rsidR="007C008E" w:rsidRPr="008C4CA8">
                        <w:rPr>
                          <w:sz w:val="22"/>
                          <w:szCs w:val="22"/>
                        </w:rPr>
                        <w:t>”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in </w:t>
                      </w:r>
                      <w:r w:rsidRPr="008C4CA8">
                        <w:rPr>
                          <w:sz w:val="22"/>
                          <w:szCs w:val="22"/>
                        </w:rPr>
                        <w:t>the Bid Description field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;</w:t>
                      </w:r>
                      <w:r w:rsidR="00630F5C" w:rsidRPr="008C4CA8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>from the dropdown menu in the Organization field select 1039-Executive Office of Health and Human Services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;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 click on “</w:t>
                      </w:r>
                      <w:r w:rsidR="00C8136C" w:rsidRPr="008C4CA8">
                        <w:rPr>
                          <w:sz w:val="22"/>
                          <w:szCs w:val="22"/>
                        </w:rPr>
                        <w:t>Find I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>t</w:t>
                      </w:r>
                      <w:r w:rsidRPr="008C4CA8">
                        <w:rPr>
                          <w:sz w:val="22"/>
                          <w:szCs w:val="22"/>
                        </w:rPr>
                        <w:t>.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” 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(4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 xml:space="preserve">) </w:t>
                      </w:r>
                      <w:r w:rsidR="00C611B6" w:rsidRPr="008C4CA8">
                        <w:rPr>
                          <w:sz w:val="22"/>
                          <w:szCs w:val="22"/>
                        </w:rPr>
                        <w:t>The link for the relevant documents should be at or very near the top of the list. Click on that link</w:t>
                      </w:r>
                      <w:r w:rsidR="00A54F5D" w:rsidRPr="008C4CA8">
                        <w:rPr>
                          <w:sz w:val="22"/>
                          <w:szCs w:val="22"/>
                        </w:rPr>
                        <w:t>.</w:t>
                      </w:r>
                      <w:r w:rsidR="007C675C" w:rsidRPr="008C4CA8">
                        <w:rPr>
                          <w:sz w:val="22"/>
                          <w:szCs w:val="22"/>
                        </w:rPr>
                        <w:t>]</w:t>
                      </w:r>
                      <w:bookmarkEnd w:id="1"/>
                    </w:p>
                  </w:txbxContent>
                </v:textbox>
                <w10:anchorlock/>
              </v:shape>
            </w:pict>
          </mc:Fallback>
        </mc:AlternateContent>
      </w:r>
    </w:p>
    <w:p w:rsidR="00EF3115" w:rsidRDefault="00EF3115">
      <w:pPr>
        <w:rPr>
          <w:rFonts w:ascii="Arial" w:hAnsi="Arial" w:cs="Arial"/>
          <w:b/>
        </w:rPr>
      </w:pPr>
    </w:p>
    <w:p w:rsidR="004F442C" w:rsidRPr="00553CD3" w:rsidRDefault="004F442C">
      <w:pPr>
        <w:rPr>
          <w:rFonts w:ascii="Arial" w:hAnsi="Arial" w:cs="Arial"/>
          <w:b/>
        </w:rPr>
      </w:pPr>
      <w:r w:rsidRPr="00553CD3">
        <w:rPr>
          <w:rFonts w:ascii="Arial" w:hAnsi="Arial" w:cs="Arial"/>
          <w:b/>
        </w:rPr>
        <w:t xml:space="preserve">ABOUT </w:t>
      </w:r>
      <w:r>
        <w:rPr>
          <w:rFonts w:ascii="Arial" w:hAnsi="Arial" w:cs="Arial"/>
          <w:b/>
        </w:rPr>
        <w:t>YOURSELF/</w:t>
      </w:r>
      <w:r w:rsidRPr="00553CD3">
        <w:rPr>
          <w:rFonts w:ascii="Arial" w:hAnsi="Arial" w:cs="Arial"/>
          <w:b/>
        </w:rPr>
        <w:t>THE NOMINEE</w:t>
      </w:r>
    </w:p>
    <w:p w:rsidR="004F442C" w:rsidRPr="00C00822" w:rsidRDefault="004F442C" w:rsidP="00EF3115">
      <w:pPr>
        <w:spacing w:before="240" w:after="120"/>
        <w:rPr>
          <w:rFonts w:ascii="Arial" w:hAnsi="Arial" w:cs="Arial"/>
        </w:rPr>
      </w:pPr>
      <w:r w:rsidRPr="00101A30">
        <w:rPr>
          <w:rFonts w:ascii="Arial" w:hAnsi="Arial" w:cs="Arial"/>
          <w:b/>
        </w:rPr>
        <w:t xml:space="preserve">Name: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bookmarkStart w:id="3" w:name="_GoBack"/>
      <w:bookmarkEnd w:id="3"/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4" w:name="Text13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4"/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5" w:name="Text14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5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6" w:name="Text16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6"/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7" w:name="Text15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7"/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2"/>
      <w:r w:rsidR="00644803" w:rsidRPr="00644803">
        <w:rPr>
          <w:rFonts w:ascii="Arial" w:hAnsi="Arial" w:cs="Arial"/>
          <w:b/>
        </w:rPr>
        <w:tab/>
      </w:r>
      <w:r w:rsidRPr="00101A30">
        <w:rPr>
          <w:rFonts w:ascii="Arial" w:hAnsi="Arial" w:cs="Arial"/>
          <w:b/>
        </w:rPr>
        <w:t>Job Title (if applicable):</w:t>
      </w:r>
      <w:r w:rsidR="00644803">
        <w:rPr>
          <w:rFonts w:ascii="Arial" w:hAnsi="Arial" w:cs="Arial"/>
          <w:b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8" w:name="Text17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8"/>
      <w:r w:rsidR="00644803">
        <w:rPr>
          <w:rFonts w:ascii="Arial" w:hAnsi="Arial" w:cs="Arial"/>
          <w:b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9" w:name="Text18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9"/>
      <w:r w:rsidR="00644803">
        <w:rPr>
          <w:rFonts w:ascii="Arial" w:hAnsi="Arial" w:cs="Arial"/>
          <w:b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0" w:name="Text19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10"/>
      <w:r w:rsidR="00644803">
        <w:rPr>
          <w:rFonts w:ascii="Arial" w:hAnsi="Arial" w:cs="Arial"/>
          <w:b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1" w:name="Text20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11"/>
      <w:r w:rsidR="00644803">
        <w:rPr>
          <w:rFonts w:ascii="Arial" w:hAnsi="Arial" w:cs="Arial"/>
          <w:b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2" w:name="Text21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12"/>
    </w:p>
    <w:p w:rsidR="004F442C" w:rsidRPr="00101A30" w:rsidRDefault="004F442C" w:rsidP="00EF3115">
      <w:pPr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 xml:space="preserve">Organization (if applicable):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3" w:name="Text6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4" w:name="Text22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4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5" w:name="Text23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5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6" w:name="Text24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6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7" w:name="Text25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7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8" w:name="Text26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8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19" w:name="Text27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9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0" w:name="Text28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20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1" w:name="Text29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21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22" w:name="Text30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22"/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13"/>
    </w:p>
    <w:p w:rsidR="00EF3115" w:rsidRDefault="004F442C" w:rsidP="00EF3115">
      <w:pPr>
        <w:spacing w:before="240" w:after="120"/>
        <w:rPr>
          <w:rFonts w:ascii="Arial" w:hAnsi="Arial" w:cs="Arial"/>
        </w:rPr>
      </w:pPr>
      <w:r w:rsidRPr="00101A30">
        <w:rPr>
          <w:rFonts w:ascii="Arial" w:hAnsi="Arial" w:cs="Arial"/>
          <w:b/>
        </w:rPr>
        <w:t>Address:</w:t>
      </w:r>
      <w:r w:rsidR="00EF3115">
        <w:rPr>
          <w:rFonts w:ascii="Arial" w:hAnsi="Arial" w:cs="Arial"/>
          <w:b/>
        </w:rPr>
        <w:t xml:space="preserve"> </w:t>
      </w:r>
      <w:r w:rsidR="00EF3115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EF3115" w:rsidRPr="00C00822">
        <w:rPr>
          <w:rFonts w:ascii="Arial" w:hAnsi="Arial" w:cs="Arial"/>
          <w:b/>
          <w:u w:val="single"/>
        </w:rPr>
        <w:instrText xml:space="preserve"> FORMTEXT </w:instrText>
      </w:r>
      <w:r w:rsidR="00EF3115" w:rsidRPr="00C00822">
        <w:rPr>
          <w:rFonts w:ascii="Arial" w:hAnsi="Arial" w:cs="Arial"/>
          <w:b/>
          <w:u w:val="single"/>
        </w:rPr>
      </w:r>
      <w:r w:rsidR="00EF3115" w:rsidRPr="00C00822">
        <w:rPr>
          <w:rFonts w:ascii="Arial" w:hAnsi="Arial" w:cs="Arial"/>
          <w:b/>
          <w:u w:val="single"/>
        </w:rPr>
        <w:fldChar w:fldCharType="separate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u w:val="single"/>
        </w:rPr>
        <w:fldChar w:fldCharType="end"/>
      </w:r>
    </w:p>
    <w:p w:rsidR="004F442C" w:rsidRPr="00101A30" w:rsidRDefault="00193527" w:rsidP="00EF3115">
      <w:pPr>
        <w:spacing w:before="24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ity, State, ZIP</w:t>
      </w:r>
      <w:r w:rsidR="004F442C" w:rsidRPr="00101A30">
        <w:rPr>
          <w:rFonts w:ascii="Arial" w:hAnsi="Arial" w:cs="Arial"/>
          <w:b/>
        </w:rPr>
        <w:t xml:space="preserve"> code:</w:t>
      </w:r>
      <w:r w:rsidR="00EF3115" w:rsidRPr="00EF3115">
        <w:rPr>
          <w:rFonts w:ascii="Arial" w:hAnsi="Arial" w:cs="Arial"/>
        </w:rPr>
        <w:t xml:space="preserve"> </w:t>
      </w:r>
      <w:r w:rsidR="00EF3115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EF3115" w:rsidRPr="00C00822">
        <w:rPr>
          <w:rFonts w:ascii="Arial" w:hAnsi="Arial" w:cs="Arial"/>
          <w:b/>
          <w:u w:val="single"/>
        </w:rPr>
        <w:instrText xml:space="preserve"> FORMTEXT </w:instrText>
      </w:r>
      <w:r w:rsidR="00EF3115" w:rsidRPr="00C00822">
        <w:rPr>
          <w:rFonts w:ascii="Arial" w:hAnsi="Arial" w:cs="Arial"/>
          <w:b/>
          <w:u w:val="single"/>
        </w:rPr>
      </w:r>
      <w:r w:rsidR="00EF3115" w:rsidRPr="00C00822">
        <w:rPr>
          <w:rFonts w:ascii="Arial" w:hAnsi="Arial" w:cs="Arial"/>
          <w:b/>
          <w:u w:val="single"/>
        </w:rPr>
        <w:fldChar w:fldCharType="separate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u w:val="single"/>
        </w:rPr>
        <w:fldChar w:fldCharType="end"/>
      </w:r>
    </w:p>
    <w:p w:rsidR="004F442C" w:rsidRPr="00101A30" w:rsidRDefault="004F442C" w:rsidP="00EF3115">
      <w:pPr>
        <w:tabs>
          <w:tab w:val="left" w:pos="720"/>
          <w:tab w:val="left" w:pos="1440"/>
          <w:tab w:val="left" w:pos="2291"/>
        </w:tabs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>Telephone:</w:t>
      </w:r>
      <w:r w:rsidR="00C00822">
        <w:rPr>
          <w:rFonts w:ascii="Arial" w:hAnsi="Arial" w:cs="Arial"/>
          <w:b/>
        </w:rPr>
        <w:t xml:space="preserve"> </w:t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23" w:name="Text31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3"/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24" w:name="Text32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4"/>
      <w:r w:rsidR="00EF3115">
        <w:rPr>
          <w:rFonts w:ascii="Arial" w:hAnsi="Arial" w:cs="Arial"/>
          <w:b/>
          <w:u w:val="single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5" w:name="Text33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5"/>
      <w:r w:rsidRPr="00101A30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>-</w:t>
      </w:r>
      <w:r w:rsidRPr="00101A30">
        <w:rPr>
          <w:rFonts w:ascii="Arial" w:hAnsi="Arial" w:cs="Arial"/>
          <w:b/>
        </w:rPr>
        <w:t>mail:</w:t>
      </w:r>
      <w:r w:rsidR="00C00822">
        <w:rPr>
          <w:rFonts w:ascii="Arial" w:hAnsi="Arial" w:cs="Arial"/>
          <w:b/>
        </w:rPr>
        <w:t xml:space="preserve">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6" w:name="Text10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26"/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</w:p>
    <w:bookmarkStart w:id="27" w:name="Check1"/>
    <w:p w:rsidR="004F442C" w:rsidRPr="00101A30" w:rsidRDefault="004F442C" w:rsidP="00EF3115">
      <w:pPr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7"/>
      <w:r w:rsidRPr="00101A30">
        <w:rPr>
          <w:rFonts w:ascii="Arial" w:hAnsi="Arial" w:cs="Arial"/>
          <w:b/>
        </w:rPr>
        <w:t xml:space="preserve"> Voice  </w:t>
      </w:r>
      <w:bookmarkStart w:id="28" w:name="Check2"/>
      <w:r w:rsidRPr="00101A30">
        <w:rPr>
          <w:rFonts w:ascii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8"/>
      <w:r w:rsidRPr="00101A30">
        <w:rPr>
          <w:rFonts w:ascii="Arial" w:hAnsi="Arial" w:cs="Arial"/>
          <w:b/>
        </w:rPr>
        <w:t xml:space="preserve"> Videophone  </w:t>
      </w:r>
      <w:bookmarkStart w:id="29" w:name="Check3"/>
      <w:r w:rsidRPr="00101A30">
        <w:rPr>
          <w:rFonts w:ascii="Arial" w:hAnsi="Arial" w:cs="Arial"/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9"/>
      <w:r w:rsidRPr="00101A30">
        <w:rPr>
          <w:rFonts w:ascii="Arial" w:hAnsi="Arial" w:cs="Arial"/>
          <w:b/>
        </w:rPr>
        <w:t xml:space="preserve"> TTY</w:t>
      </w:r>
    </w:p>
    <w:p w:rsidR="004F442C" w:rsidRPr="00101A30" w:rsidRDefault="004F442C">
      <w:pPr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 xml:space="preserve">Preferred method of communication: </w:t>
      </w:r>
      <w:r w:rsidRPr="000F3D3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E-mail </w:t>
      </w:r>
      <w:r w:rsidR="00C8136C">
        <w:rPr>
          <w:rFonts w:ascii="Arial" w:hAnsi="Arial" w:cs="Arial"/>
          <w:b/>
        </w:rPr>
        <w:t xml:space="preserve"> </w:t>
      </w:r>
      <w:r w:rsidRPr="000F3D3D">
        <w:rPr>
          <w:rFonts w:ascii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Mail  </w:t>
      </w:r>
      <w:r w:rsidRPr="000F3D3D">
        <w:rPr>
          <w:rFonts w:ascii="Arial" w:hAnsi="Arial" w:cs="Arial"/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Phone</w:t>
      </w:r>
    </w:p>
    <w:p w:rsidR="004F442C" w:rsidRDefault="004F442C" w:rsidP="000C3880">
      <w:pPr>
        <w:pStyle w:val="Default"/>
        <w:rPr>
          <w:rFonts w:ascii="Arial" w:hAnsi="Arial" w:cs="Arial"/>
          <w:b/>
        </w:rPr>
      </w:pPr>
    </w:p>
    <w:p w:rsidR="004F442C" w:rsidRDefault="004F442C" w:rsidP="000C3880">
      <w:pPr>
        <w:pStyle w:val="Defaul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ALIFICATIONS </w:t>
      </w:r>
    </w:p>
    <w:p w:rsidR="004F442C" w:rsidRPr="00A045A5" w:rsidRDefault="004F442C" w:rsidP="000C3880">
      <w:pPr>
        <w:pStyle w:val="Default"/>
        <w:rPr>
          <w:rFonts w:ascii="Arial" w:hAnsi="Arial" w:cs="Arial"/>
          <w:b/>
          <w:sz w:val="16"/>
          <w:szCs w:val="16"/>
        </w:rPr>
      </w:pPr>
    </w:p>
    <w:p w:rsidR="008B6BC7" w:rsidRDefault="004F442C" w:rsidP="000C3880">
      <w:pPr>
        <w:pStyle w:val="Default"/>
        <w:rPr>
          <w:rFonts w:ascii="Arial" w:hAnsi="Arial" w:cs="Arial"/>
        </w:rPr>
      </w:pPr>
      <w:r w:rsidRPr="00553CD3">
        <w:rPr>
          <w:rFonts w:ascii="Arial" w:hAnsi="Arial" w:cs="Arial"/>
        </w:rPr>
        <w:t>INTEREST IN PARTICIPATING: Why do you want to serve on the Implementation Council?</w:t>
      </w:r>
      <w:r w:rsidR="00541091">
        <w:rPr>
          <w:rFonts w:ascii="Arial" w:hAnsi="Arial" w:cs="Arial"/>
        </w:rPr>
        <w:t xml:space="preserve">  </w:t>
      </w:r>
    </w:p>
    <w:p w:rsidR="008B6BC7" w:rsidRPr="008B6BC7" w:rsidRDefault="00C00822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0" w:name="Text11"/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="008B6BC7"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8B6BC7" w:rsidRP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8B6BC7" w:rsidRP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4F442C" w:rsidRPr="008B6BC7" w:rsidRDefault="008B6BC7" w:rsidP="000C3880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="00C00822" w:rsidRPr="008B6BC7">
        <w:rPr>
          <w:rFonts w:ascii="Arial" w:hAnsi="Arial" w:cs="Arial"/>
          <w:noProof/>
        </w:rPr>
        <w:t> </w:t>
      </w:r>
      <w:r w:rsidR="00C00822" w:rsidRPr="008B6BC7">
        <w:rPr>
          <w:rFonts w:ascii="Arial" w:hAnsi="Arial" w:cs="Arial"/>
        </w:rPr>
        <w:fldChar w:fldCharType="end"/>
      </w:r>
      <w:bookmarkEnd w:id="30"/>
    </w:p>
    <w:p w:rsidR="0055474B" w:rsidRDefault="0055474B" w:rsidP="009D4726">
      <w:pPr>
        <w:pStyle w:val="Default"/>
        <w:rPr>
          <w:rFonts w:ascii="Arial" w:hAnsi="Arial" w:cs="Arial"/>
        </w:rPr>
      </w:pPr>
    </w:p>
    <w:p w:rsidR="009D4726" w:rsidRPr="008B6BC7" w:rsidRDefault="004F442C" w:rsidP="009D4726">
      <w:pPr>
        <w:pStyle w:val="Default"/>
        <w:rPr>
          <w:rFonts w:ascii="Arial" w:hAnsi="Arial" w:cs="Arial"/>
          <w:noProof/>
        </w:rPr>
      </w:pPr>
      <w:r w:rsidRPr="00553CD3">
        <w:rPr>
          <w:rFonts w:ascii="Arial" w:hAnsi="Arial" w:cs="Arial"/>
        </w:rPr>
        <w:t xml:space="preserve">KNOWLEDGE/SKILLS/EXPERIENCE HIGHLIGHTS: List three qualities that you have that will </w:t>
      </w:r>
      <w:r>
        <w:rPr>
          <w:rFonts w:ascii="Arial" w:hAnsi="Arial" w:cs="Arial"/>
        </w:rPr>
        <w:t xml:space="preserve">help the Implementation Council </w:t>
      </w:r>
      <w:r w:rsidRPr="00553CD3">
        <w:rPr>
          <w:rFonts w:ascii="Arial" w:hAnsi="Arial" w:cs="Arial"/>
        </w:rPr>
        <w:t xml:space="preserve">achieve its goals </w:t>
      </w:r>
      <w:r>
        <w:rPr>
          <w:rFonts w:ascii="Arial" w:hAnsi="Arial" w:cs="Arial"/>
        </w:rPr>
        <w:t>and complete its work</w:t>
      </w:r>
      <w:r w:rsidRPr="00553CD3">
        <w:rPr>
          <w:rFonts w:ascii="Arial" w:hAnsi="Arial" w:cs="Arial"/>
        </w:rPr>
        <w:t>.  This can include knowledge, skill</w:t>
      </w:r>
      <w:r>
        <w:rPr>
          <w:rFonts w:ascii="Arial" w:hAnsi="Arial" w:cs="Arial"/>
        </w:rPr>
        <w:t>s</w:t>
      </w:r>
      <w:r w:rsidRPr="00553CD3">
        <w:rPr>
          <w:rFonts w:ascii="Arial" w:hAnsi="Arial" w:cs="Arial"/>
        </w:rPr>
        <w:t>, work, education</w:t>
      </w:r>
      <w:r>
        <w:rPr>
          <w:rFonts w:ascii="Arial" w:hAnsi="Arial" w:cs="Arial"/>
        </w:rPr>
        <w:t>, or other liv</w:t>
      </w:r>
      <w:r w:rsidRPr="00553CD3">
        <w:rPr>
          <w:rFonts w:ascii="Arial" w:hAnsi="Arial" w:cs="Arial"/>
        </w:rPr>
        <w:t>ed experience.</w:t>
      </w:r>
      <w:r w:rsidR="00541091">
        <w:rPr>
          <w:rFonts w:ascii="Arial" w:hAnsi="Arial" w:cs="Arial"/>
        </w:rPr>
        <w:t xml:space="preserve"> If applicable, include any relevant experience with or knowledge of One Care. </w:t>
      </w:r>
      <w:r w:rsidR="009D4726"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9D4726" w:rsidRPr="008B6BC7">
        <w:rPr>
          <w:rFonts w:ascii="Arial" w:hAnsi="Arial" w:cs="Arial"/>
        </w:rPr>
        <w:instrText xml:space="preserve"> FORMTEXT </w:instrText>
      </w:r>
      <w:r w:rsidR="009D4726" w:rsidRPr="008B6BC7">
        <w:rPr>
          <w:rFonts w:ascii="Arial" w:hAnsi="Arial" w:cs="Arial"/>
        </w:rPr>
      </w:r>
      <w:r w:rsidR="009D4726" w:rsidRPr="008B6BC7">
        <w:rPr>
          <w:rFonts w:ascii="Arial" w:hAnsi="Arial" w:cs="Arial"/>
        </w:rPr>
        <w:fldChar w:fldCharType="separate"/>
      </w:r>
      <w:r w:rsidR="009D4726"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lastRenderedPageBreak/>
        <w:t>______________________________________________________________________________</w:t>
      </w:r>
    </w:p>
    <w:p w:rsidR="009D4726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:rsidR="00EF3115" w:rsidRDefault="00EF3115" w:rsidP="0055474B">
      <w:pPr>
        <w:pStyle w:val="Default"/>
        <w:rPr>
          <w:rFonts w:ascii="Arial" w:hAnsi="Arial" w:cs="Arial"/>
        </w:rPr>
      </w:pPr>
    </w:p>
    <w:p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</w:rPr>
        <w:t xml:space="preserve">OUTREACH EXPERIENCE: Describe your experience/skills in this area. </w:t>
      </w: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55474B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55474B" w:rsidRDefault="0055474B" w:rsidP="0055474B">
      <w:pPr>
        <w:rPr>
          <w:rFonts w:ascii="Arial" w:hAnsi="Arial" w:cs="Arial"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:rsidR="00EF3115" w:rsidRDefault="00EF3115" w:rsidP="0055474B">
      <w:pPr>
        <w:rPr>
          <w:rFonts w:ascii="Arial" w:hAnsi="Arial" w:cs="Arial"/>
        </w:rPr>
      </w:pPr>
    </w:p>
    <w:p w:rsidR="004F442C" w:rsidRPr="00553CD3" w:rsidRDefault="004F442C" w:rsidP="0055474B">
      <w:pPr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DIVERSITY EXPERIENCE: Describe your </w:t>
      </w:r>
      <w:r>
        <w:rPr>
          <w:rFonts w:ascii="Arial" w:hAnsi="Arial" w:cs="Arial"/>
        </w:rPr>
        <w:t>experience with people with disabilities or</w:t>
      </w:r>
      <w:r w:rsidRPr="00553CD3">
        <w:rPr>
          <w:rFonts w:ascii="Arial" w:hAnsi="Arial" w:cs="Arial"/>
        </w:rPr>
        <w:t xml:space="preserve"> with people of different social, racial and cultural backgrounds, including </w:t>
      </w:r>
      <w:r w:rsidR="00786411">
        <w:rPr>
          <w:rFonts w:ascii="Arial" w:hAnsi="Arial" w:cs="Arial"/>
        </w:rPr>
        <w:t>d</w:t>
      </w:r>
      <w:r w:rsidR="00786411" w:rsidRPr="00553CD3">
        <w:rPr>
          <w:rFonts w:ascii="Arial" w:hAnsi="Arial" w:cs="Arial"/>
        </w:rPr>
        <w:t xml:space="preserve">eaf </w:t>
      </w:r>
      <w:r w:rsidRPr="00553CD3">
        <w:rPr>
          <w:rFonts w:ascii="Arial" w:hAnsi="Arial" w:cs="Arial"/>
        </w:rPr>
        <w:t>an</w:t>
      </w:r>
      <w:r>
        <w:rPr>
          <w:rFonts w:ascii="Arial" w:hAnsi="Arial" w:cs="Arial"/>
        </w:rPr>
        <w:t>d L</w:t>
      </w:r>
      <w:r w:rsidR="0055474B">
        <w:rPr>
          <w:rFonts w:ascii="Arial" w:hAnsi="Arial" w:cs="Arial"/>
        </w:rPr>
        <w:t>G</w:t>
      </w:r>
      <w:r w:rsidR="00291CFD">
        <w:rPr>
          <w:rFonts w:ascii="Arial" w:hAnsi="Arial" w:cs="Arial"/>
        </w:rPr>
        <w:t>B</w:t>
      </w:r>
      <w:r>
        <w:rPr>
          <w:rFonts w:ascii="Arial" w:hAnsi="Arial" w:cs="Arial"/>
        </w:rPr>
        <w:t>T</w:t>
      </w:r>
      <w:r w:rsidR="0055474B">
        <w:rPr>
          <w:rFonts w:ascii="Arial" w:hAnsi="Arial" w:cs="Arial"/>
        </w:rPr>
        <w:t>Q</w:t>
      </w:r>
      <w:r>
        <w:rPr>
          <w:rFonts w:ascii="Arial" w:hAnsi="Arial" w:cs="Arial"/>
        </w:rPr>
        <w:t xml:space="preserve"> communities, or any</w:t>
      </w:r>
      <w:r w:rsidRPr="00553CD3">
        <w:rPr>
          <w:rFonts w:ascii="Arial" w:hAnsi="Arial" w:cs="Arial"/>
        </w:rPr>
        <w:t xml:space="preserve"> experience that </w:t>
      </w:r>
      <w:r>
        <w:rPr>
          <w:rFonts w:ascii="Arial" w:hAnsi="Arial" w:cs="Arial"/>
        </w:rPr>
        <w:t>shows</w:t>
      </w:r>
      <w:r w:rsidRPr="00553CD3">
        <w:rPr>
          <w:rFonts w:ascii="Arial" w:hAnsi="Arial" w:cs="Arial"/>
        </w:rPr>
        <w:t xml:space="preserve"> a commitment to </w:t>
      </w:r>
      <w:r>
        <w:rPr>
          <w:rFonts w:ascii="Arial" w:hAnsi="Arial" w:cs="Arial"/>
        </w:rPr>
        <w:t>diversity.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:rsidR="004F442C" w:rsidRDefault="004F442C" w:rsidP="00F150A4">
      <w:pPr>
        <w:rPr>
          <w:rFonts w:ascii="Arial" w:hAnsi="Arial" w:cs="Arial"/>
        </w:rPr>
      </w:pPr>
    </w:p>
    <w:p w:rsidR="004F442C" w:rsidRPr="00A045A5" w:rsidRDefault="004F442C" w:rsidP="004635B4">
      <w:pPr>
        <w:rPr>
          <w:rFonts w:ascii="Arial" w:hAnsi="Arial" w:cs="Arial"/>
        </w:rPr>
      </w:pPr>
      <w:r w:rsidRPr="00553CD3">
        <w:rPr>
          <w:rFonts w:ascii="Arial" w:hAnsi="Arial" w:cs="Arial"/>
          <w:b/>
        </w:rPr>
        <w:t>COMPOSITION OF THE IMPLEMENTATION COUNCIL</w:t>
      </w:r>
    </w:p>
    <w:p w:rsidR="004F442C" w:rsidRDefault="004F442C">
      <w:pPr>
        <w:rPr>
          <w:rFonts w:ascii="Arial" w:hAnsi="Arial" w:cs="Arial"/>
          <w:sz w:val="8"/>
          <w:szCs w:val="16"/>
        </w:rPr>
      </w:pPr>
    </w:p>
    <w:p w:rsidR="004635B4" w:rsidRDefault="004F442C" w:rsidP="00813E4A">
      <w:pPr>
        <w:pStyle w:val="Default"/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INDICATE </w:t>
      </w:r>
      <w:r w:rsidR="004635B4">
        <w:rPr>
          <w:rFonts w:ascii="Arial" w:hAnsi="Arial" w:cs="Arial"/>
        </w:rPr>
        <w:t xml:space="preserve">YOUR AFFILIATION(S) </w:t>
      </w:r>
    </w:p>
    <w:p w:rsidR="000E6D05" w:rsidRDefault="004F442C" w:rsidP="000E6D05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Complete all applicable sections</w:t>
      </w:r>
      <w:r w:rsidR="0097645C">
        <w:rPr>
          <w:rFonts w:ascii="Arial" w:hAnsi="Arial" w:cs="Arial"/>
        </w:rPr>
        <w:t xml:space="preserve">. </w:t>
      </w:r>
    </w:p>
    <w:p w:rsidR="00D43214" w:rsidRPr="000E6D05" w:rsidRDefault="00D43214" w:rsidP="000E6D05">
      <w:pPr>
        <w:pStyle w:val="Default"/>
        <w:rPr>
          <w:rFonts w:ascii="Arial" w:hAnsi="Arial" w:cs="Arial"/>
        </w:rPr>
      </w:pPr>
    </w:p>
    <w:p w:rsidR="00407B9C" w:rsidRDefault="00407B9C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1</w:t>
      </w:r>
      <w:r w:rsidR="00B9518A">
        <w:rPr>
          <w:rFonts w:ascii="Arial" w:hAnsi="Arial" w:cs="Arial"/>
          <w:b/>
        </w:rPr>
        <w:t xml:space="preserve"> 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16"/>
      <w:r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31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I am a MassHealth member with </w:t>
      </w:r>
      <w:r w:rsidR="00190861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disability. (Check applicable </w:t>
      </w:r>
      <w:proofErr w:type="gramStart"/>
      <w:r>
        <w:rPr>
          <w:rFonts w:ascii="Arial" w:hAnsi="Arial" w:cs="Arial"/>
        </w:rPr>
        <w:t>population(s) below that apply</w:t>
      </w:r>
      <w:proofErr w:type="gramEnd"/>
      <w:r>
        <w:rPr>
          <w:rFonts w:ascii="Arial" w:hAnsi="Arial" w:cs="Arial"/>
        </w:rPr>
        <w:t xml:space="preserve"> to you)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17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2"/>
      <w:r>
        <w:rPr>
          <w:rFonts w:ascii="Arial" w:hAnsi="Arial" w:cs="Arial"/>
        </w:rPr>
        <w:t xml:space="preserve"> I am a family member or guardian of a MassHealth member with a disability. (Check applicable population(s) below.)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  <w:t>POPULATIONS (check all areas that apply):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18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3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physical disabilities  </w:t>
      </w:r>
      <w:r>
        <w:rPr>
          <w:rFonts w:ascii="Arial" w:hAnsi="Arial" w:cs="Arial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9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4"/>
      <w:r>
        <w:rPr>
          <w:rFonts w:ascii="Arial" w:hAnsi="Arial" w:cs="Arial"/>
        </w:rPr>
        <w:t xml:space="preserve"> adults with intellectual/developmental disabilities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20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5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serious mental illness </w:t>
      </w:r>
      <w:r>
        <w:rPr>
          <w:rFonts w:ascii="Arial" w:hAnsi="Arial" w:cs="Aria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1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6"/>
      <w:r>
        <w:rPr>
          <w:rFonts w:ascii="Arial" w:hAnsi="Arial" w:cs="Arial"/>
        </w:rPr>
        <w:t xml:space="preserve"> adults with substance use disorders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2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7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disabilities with multiple chronic illnesses or functional and cognitive limitations</w:t>
      </w:r>
    </w:p>
    <w:p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23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8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disabilities who are homeless</w:t>
      </w:r>
    </w:p>
    <w:p w:rsidR="00EA1CE4" w:rsidRDefault="00EA1CE4" w:rsidP="00EA1CE4">
      <w:pPr>
        <w:spacing w:line="300" w:lineRule="auto"/>
        <w:rPr>
          <w:rFonts w:ascii="Arial" w:hAnsi="Arial" w:cs="Arial"/>
          <w:b/>
        </w:rPr>
      </w:pPr>
    </w:p>
    <w:p w:rsidR="00407B9C" w:rsidRDefault="00407B9C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2</w:t>
      </w:r>
      <w:r w:rsidR="00B9518A">
        <w:rPr>
          <w:rFonts w:ascii="Arial" w:hAnsi="Arial" w:cs="Arial"/>
          <w:b/>
        </w:rPr>
        <w:t xml:space="preserve"> </w:t>
      </w:r>
    </w:p>
    <w:p w:rsidR="00972DD4" w:rsidRDefault="00D43214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4"/>
      <w:r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39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I represent a community-based or consumer advocacy organization.</w:t>
      </w:r>
    </w:p>
    <w:p w:rsidR="00AD01C2" w:rsidRPr="007815DB" w:rsidRDefault="00D43214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  <w:t xml:space="preserve">Specify organization and populations representing or serving: </w:t>
      </w:r>
      <w:r w:rsidR="00EA1CE4">
        <w:rPr>
          <w:rFonts w:ascii="Arial" w:hAnsi="Arial" w:cs="Arial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0" w:name="Text3"/>
      <w:r w:rsidR="00EA1CE4">
        <w:rPr>
          <w:rFonts w:ascii="Arial" w:hAnsi="Arial" w:cs="Arial"/>
          <w:u w:val="single"/>
        </w:rPr>
        <w:instrText xml:space="preserve"> FORMTEXT </w:instrText>
      </w:r>
      <w:r w:rsidR="00EA1CE4">
        <w:rPr>
          <w:rFonts w:ascii="Arial" w:hAnsi="Arial" w:cs="Arial"/>
          <w:u w:val="single"/>
        </w:rPr>
      </w:r>
      <w:r w:rsidR="00EA1CE4">
        <w:rPr>
          <w:rFonts w:ascii="Arial" w:hAnsi="Arial" w:cs="Arial"/>
          <w:u w:val="single"/>
        </w:rPr>
        <w:fldChar w:fldCharType="separate"/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___________________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u w:val="single"/>
        </w:rPr>
        <w:fldChar w:fldCharType="end"/>
      </w:r>
      <w:bookmarkEnd w:id="40"/>
    </w:p>
    <w:p w:rsidR="00AD01C2" w:rsidRDefault="00AD01C2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11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1"/>
      <w:r>
        <w:rPr>
          <w:rFonts w:ascii="Arial" w:hAnsi="Arial" w:cs="Arial"/>
        </w:rPr>
        <w:t xml:space="preserve"> I represent a provider/trade association (check service type below)</w:t>
      </w:r>
    </w:p>
    <w:p w:rsidR="000E6D05" w:rsidRDefault="00AD01C2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12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2"/>
      <w:r>
        <w:rPr>
          <w:rFonts w:ascii="Arial" w:hAnsi="Arial" w:cs="Arial"/>
        </w:rPr>
        <w:t xml:space="preserve"> Medic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13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3"/>
      <w:r>
        <w:rPr>
          <w:rFonts w:ascii="Arial" w:hAnsi="Arial" w:cs="Arial"/>
        </w:rPr>
        <w:t xml:space="preserve"> Behavioral Health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14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4"/>
      <w:r>
        <w:rPr>
          <w:rFonts w:ascii="Arial" w:hAnsi="Arial" w:cs="Arial"/>
        </w:rPr>
        <w:t xml:space="preserve"> </w:t>
      </w:r>
      <w:r w:rsidR="007815DB">
        <w:rPr>
          <w:rFonts w:ascii="Arial" w:hAnsi="Arial" w:cs="Arial"/>
        </w:rPr>
        <w:t>Long-Term Services and Supports</w:t>
      </w:r>
    </w:p>
    <w:p w:rsidR="007815DB" w:rsidRPr="00A12236" w:rsidRDefault="00AD01C2" w:rsidP="00A12236">
      <w:pPr>
        <w:tabs>
          <w:tab w:val="left" w:pos="180"/>
        </w:tabs>
        <w:spacing w:line="300" w:lineRule="auto"/>
        <w:ind w:left="180"/>
        <w:rPr>
          <w:rFonts w:ascii="Arial" w:hAnsi="Arial" w:cs="Arial"/>
          <w:u w:val="single"/>
        </w:rPr>
      </w:pPr>
      <w:r>
        <w:rPr>
          <w:rFonts w:ascii="Arial" w:hAnsi="Arial" w:cs="Arial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15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5"/>
      <w:r>
        <w:rPr>
          <w:rFonts w:ascii="Arial" w:hAnsi="Arial" w:cs="Arial"/>
        </w:rPr>
        <w:t xml:space="preserve"> I represent a union. Union name: </w:t>
      </w:r>
      <w:r w:rsidRPr="00AD01C2">
        <w:rPr>
          <w:rFonts w:ascii="Arial" w:hAnsi="Arial" w:cs="Arial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6" w:name="Text2"/>
      <w:r w:rsidRPr="00AD01C2">
        <w:rPr>
          <w:rFonts w:ascii="Arial" w:hAnsi="Arial" w:cs="Arial"/>
          <w:u w:val="single"/>
        </w:rPr>
        <w:instrText xml:space="preserve"> FORMTEXT </w:instrText>
      </w:r>
      <w:r w:rsidRPr="00AD01C2">
        <w:rPr>
          <w:rFonts w:ascii="Arial" w:hAnsi="Arial" w:cs="Arial"/>
          <w:u w:val="single"/>
        </w:rPr>
      </w:r>
      <w:r w:rsidRPr="00AD01C2">
        <w:rPr>
          <w:rFonts w:ascii="Arial" w:hAnsi="Arial" w:cs="Arial"/>
          <w:u w:val="single"/>
        </w:rPr>
        <w:fldChar w:fldCharType="separate"/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____________________________________________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u w:val="single"/>
        </w:rPr>
        <w:fldChar w:fldCharType="end"/>
      </w:r>
      <w:bookmarkEnd w:id="46"/>
    </w:p>
    <w:p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POPULATIONS </w:t>
      </w:r>
      <w:r w:rsidR="00A12236">
        <w:rPr>
          <w:rFonts w:ascii="Arial" w:hAnsi="Arial" w:cs="Arial"/>
        </w:rPr>
        <w:t xml:space="preserve">SERVED BY ORGANIZATION, ASSOCIATION, OR UNION </w:t>
      </w:r>
      <w:r>
        <w:rPr>
          <w:rFonts w:ascii="Arial" w:hAnsi="Arial" w:cs="Arial"/>
        </w:rPr>
        <w:t>(check all areas that apply):</w:t>
      </w:r>
    </w:p>
    <w:p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5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7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physical disabilities</w:t>
      </w:r>
      <w:r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6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8"/>
      <w:r>
        <w:rPr>
          <w:rFonts w:ascii="Arial" w:hAnsi="Arial" w:cs="Arial"/>
        </w:rPr>
        <w:t xml:space="preserve"> adults with intellectual/developmental disabilities</w:t>
      </w:r>
    </w:p>
    <w:p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lastRenderedPageBreak/>
        <w:tab/>
      </w:r>
      <w:r>
        <w:rPr>
          <w:rFonts w:ascii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7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9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serious mental illness </w:t>
      </w:r>
      <w:r>
        <w:rPr>
          <w:rFonts w:ascii="Arial" w:hAnsi="Arial"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8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0"/>
      <w:r>
        <w:rPr>
          <w:rFonts w:ascii="Arial" w:hAnsi="Arial" w:cs="Arial"/>
        </w:rPr>
        <w:t xml:space="preserve"> adults with substance use disorders</w:t>
      </w:r>
    </w:p>
    <w:p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9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1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disabilities with multiple chronic illness or functional and cognitive limitations</w:t>
      </w:r>
    </w:p>
    <w:p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Check10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2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dults</w:t>
      </w:r>
      <w:proofErr w:type="gramEnd"/>
      <w:r>
        <w:rPr>
          <w:rFonts w:ascii="Arial" w:hAnsi="Arial" w:cs="Arial"/>
        </w:rPr>
        <w:t xml:space="preserve"> with disabilities who are homeless</w:t>
      </w:r>
      <w:r w:rsidR="00594409">
        <w:rPr>
          <w:rFonts w:ascii="Arial" w:hAnsi="Arial" w:cs="Arial"/>
        </w:rPr>
        <w:t xml:space="preserve"> or have been homeless</w:t>
      </w:r>
    </w:p>
    <w:p w:rsidR="007815DB" w:rsidRPr="0055474B" w:rsidRDefault="00AE1AC6" w:rsidP="005C374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>Do you receive pay or a salary from the organization</w:t>
      </w:r>
      <w:r w:rsidR="005C3744">
        <w:rPr>
          <w:rFonts w:ascii="Arial" w:hAnsi="Arial" w:cs="Arial"/>
        </w:rPr>
        <w:t>, association</w:t>
      </w:r>
      <w:r w:rsidR="00291CFD">
        <w:rPr>
          <w:rFonts w:ascii="Arial" w:hAnsi="Arial" w:cs="Arial"/>
        </w:rPr>
        <w:t>,</w:t>
      </w:r>
      <w:r w:rsidR="005C3744">
        <w:rPr>
          <w:rFonts w:ascii="Arial" w:hAnsi="Arial" w:cs="Arial"/>
        </w:rPr>
        <w:t xml:space="preserve"> or union </w:t>
      </w:r>
      <w:r w:rsidR="00644803">
        <w:rPr>
          <w:rFonts w:ascii="Arial" w:hAnsi="Arial" w:cs="Arial"/>
        </w:rPr>
        <w:t>that you will be representing?</w:t>
      </w:r>
      <w:r w:rsidR="005C3744">
        <w:rPr>
          <w:rFonts w:ascii="Arial" w:hAnsi="Arial" w:cs="Arial"/>
        </w:rPr>
        <w:tab/>
      </w:r>
      <w:r w:rsidR="007815DB"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7815DB"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 w:rsidR="007815DB">
        <w:rPr>
          <w:rFonts w:ascii="Arial" w:hAnsi="Arial" w:cs="Arial"/>
        </w:rPr>
        <w:fldChar w:fldCharType="end"/>
      </w:r>
      <w:r w:rsidR="007815DB">
        <w:rPr>
          <w:rFonts w:ascii="Arial" w:hAnsi="Arial" w:cs="Arial"/>
        </w:rPr>
        <w:t xml:space="preserve"> Yes</w:t>
      </w:r>
      <w:r w:rsidR="007815DB">
        <w:rPr>
          <w:rFonts w:ascii="Arial" w:hAnsi="Arial" w:cs="Arial"/>
        </w:rPr>
        <w:tab/>
      </w:r>
      <w:r w:rsidR="007815DB">
        <w:rPr>
          <w:rFonts w:ascii="Arial" w:hAnsi="Arial" w:cs="Arial"/>
        </w:rPr>
        <w:tab/>
      </w:r>
      <w:r w:rsidR="007815DB">
        <w:rPr>
          <w:rFonts w:ascii="Arial" w:hAnsi="Arial"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7815DB"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 w:rsidR="007815DB">
        <w:rPr>
          <w:rFonts w:ascii="Arial" w:hAnsi="Arial" w:cs="Arial"/>
        </w:rPr>
        <w:fldChar w:fldCharType="end"/>
      </w:r>
      <w:r w:rsidR="007815DB">
        <w:rPr>
          <w:rFonts w:ascii="Arial" w:hAnsi="Arial" w:cs="Arial"/>
        </w:rPr>
        <w:t xml:space="preserve"> No</w:t>
      </w:r>
    </w:p>
    <w:p w:rsidR="0055474B" w:rsidRDefault="0055474B" w:rsidP="0055474B">
      <w:pPr>
        <w:spacing w:line="300" w:lineRule="auto"/>
        <w:ind w:left="180"/>
        <w:rPr>
          <w:rFonts w:ascii="Arial" w:hAnsi="Arial" w:cs="Arial"/>
          <w:b/>
        </w:rPr>
      </w:pPr>
    </w:p>
    <w:p w:rsidR="0055474B" w:rsidRDefault="0055474B" w:rsidP="0055474B">
      <w:pPr>
        <w:spacing w:line="300" w:lineRule="auto"/>
        <w:ind w:left="18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3</w:t>
      </w:r>
      <w:r w:rsidR="00B9518A">
        <w:rPr>
          <w:rFonts w:ascii="Arial" w:hAnsi="Arial" w:cs="Arial"/>
          <w:b/>
        </w:rPr>
        <w:t xml:space="preserve"> </w:t>
      </w:r>
    </w:p>
    <w:p w:rsidR="0055474B" w:rsidRDefault="0055474B" w:rsidP="0055474B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</w:rPr>
        <w:instrText xml:space="preserve"> FORMCHECKBOX </w:instrText>
      </w:r>
      <w:r w:rsidR="00BA2CDA">
        <w:rPr>
          <w:rFonts w:ascii="Arial" w:hAnsi="Arial" w:cs="Arial"/>
          <w:b/>
        </w:rPr>
      </w:r>
      <w:r w:rsidR="00BA2CDA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r>
        <w:rPr>
          <w:rFonts w:ascii="Arial" w:hAnsi="Arial" w:cs="Arial"/>
        </w:rPr>
        <w:t xml:space="preserve"> I live/work in and am familiar with communities in the following county/ies (Check all that apply):</w:t>
      </w:r>
    </w:p>
    <w:p w:rsidR="00EA1CE4" w:rsidRDefault="00EA1CE4" w:rsidP="00EA1CE4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53" w:name="Check25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3"/>
      <w:r>
        <w:rPr>
          <w:rFonts w:ascii="Arial" w:hAnsi="Arial" w:cs="Arial"/>
        </w:rPr>
        <w:t>Barnstabl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54" w:name="Check26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4"/>
      <w:r>
        <w:rPr>
          <w:rFonts w:ascii="Arial" w:hAnsi="Arial" w:cs="Arial"/>
        </w:rPr>
        <w:t xml:space="preserve"> Berkshi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Check27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5"/>
      <w:r>
        <w:rPr>
          <w:rFonts w:ascii="Arial" w:hAnsi="Arial" w:cs="Arial"/>
        </w:rPr>
        <w:t xml:space="preserve"> Bristo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Check28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6"/>
      <w:r>
        <w:rPr>
          <w:rFonts w:ascii="Arial" w:hAnsi="Arial" w:cs="Arial"/>
        </w:rPr>
        <w:t xml:space="preserve"> Dukes</w:t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57" w:name="Check40"/>
      <w:r w:rsidR="000E6D05"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 w:rsidR="000E6D05">
        <w:rPr>
          <w:rFonts w:ascii="Arial" w:hAnsi="Arial" w:cs="Arial"/>
        </w:rPr>
        <w:fldChar w:fldCharType="end"/>
      </w:r>
      <w:bookmarkEnd w:id="57"/>
      <w:r w:rsidR="000E6D05">
        <w:rPr>
          <w:rFonts w:ascii="Arial" w:hAnsi="Arial" w:cs="Arial"/>
        </w:rPr>
        <w:t xml:space="preserve"> Essex</w:t>
      </w:r>
    </w:p>
    <w:p w:rsidR="00EA1CE4" w:rsidRDefault="00EA1CE4" w:rsidP="00EA1CE4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8" w:name="Check29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8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Frankli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Check30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9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Hampde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Check31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0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Hampshi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Check32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1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Middlesex</w:t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41"/>
      <w:r w:rsidR="000E6D05"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 w:rsidR="000E6D05">
        <w:rPr>
          <w:rFonts w:ascii="Arial" w:hAnsi="Arial" w:cs="Arial"/>
        </w:rPr>
        <w:fldChar w:fldCharType="end"/>
      </w:r>
      <w:bookmarkEnd w:id="62"/>
      <w:r w:rsidR="000E6D05">
        <w:rPr>
          <w:rFonts w:ascii="Arial" w:hAnsi="Arial" w:cs="Arial"/>
        </w:rPr>
        <w:t xml:space="preserve"> Nantucket</w:t>
      </w:r>
    </w:p>
    <w:p w:rsidR="00EA1CE4" w:rsidRPr="00EA1CE4" w:rsidRDefault="00EA1CE4" w:rsidP="00644803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33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3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Norfolk</w:t>
      </w:r>
      <w:r w:rsidR="000E6D0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Check34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4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Plymouth</w:t>
      </w:r>
      <w:r w:rsidR="000E6D0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Check35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5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Suffol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66" w:name="Check36"/>
      <w:r>
        <w:rPr>
          <w:rFonts w:ascii="Arial" w:hAnsi="Arial" w:cs="Arial"/>
        </w:rPr>
        <w:instrText xml:space="preserve"> FORMCHECKBOX </w:instrText>
      </w:r>
      <w:r w:rsidR="00BA2CDA">
        <w:rPr>
          <w:rFonts w:ascii="Arial" w:hAnsi="Arial" w:cs="Arial"/>
        </w:rPr>
      </w:r>
      <w:r w:rsidR="00BA2CD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6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Worcester</w:t>
      </w:r>
    </w:p>
    <w:p w:rsidR="00AE1AC6" w:rsidRDefault="00AE1AC6" w:rsidP="00813E4A">
      <w:pPr>
        <w:rPr>
          <w:rFonts w:ascii="Arial" w:hAnsi="Arial" w:cs="Arial"/>
          <w:b/>
        </w:rPr>
      </w:pPr>
    </w:p>
    <w:p w:rsidR="004F442C" w:rsidRPr="00446233" w:rsidRDefault="004F442C" w:rsidP="00813E4A">
      <w:pPr>
        <w:rPr>
          <w:rFonts w:ascii="Arial" w:hAnsi="Arial" w:cs="Arial"/>
        </w:rPr>
      </w:pPr>
      <w:r w:rsidRPr="00685D65">
        <w:rPr>
          <w:rFonts w:ascii="Arial" w:hAnsi="Arial" w:cs="Arial"/>
          <w:b/>
        </w:rPr>
        <w:t xml:space="preserve">LETTER OF </w:t>
      </w:r>
      <w:r>
        <w:rPr>
          <w:rFonts w:ascii="Arial" w:hAnsi="Arial" w:cs="Arial"/>
          <w:b/>
        </w:rPr>
        <w:t>REFERENCE (1-2 pages total)</w:t>
      </w:r>
      <w:r w:rsidR="00B73A30">
        <w:rPr>
          <w:rFonts w:ascii="Arial" w:hAnsi="Arial" w:cs="Arial"/>
          <w:b/>
        </w:rPr>
        <w:t xml:space="preserve"> </w:t>
      </w:r>
    </w:p>
    <w:p w:rsidR="004F442C" w:rsidRPr="00553CD3" w:rsidRDefault="004F442C" w:rsidP="00813E4A">
      <w:pPr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Attach </w:t>
      </w:r>
      <w:r>
        <w:rPr>
          <w:rFonts w:ascii="Arial" w:hAnsi="Arial" w:cs="Arial"/>
        </w:rPr>
        <w:t>one</w:t>
      </w:r>
      <w:r w:rsidRPr="00553CD3">
        <w:rPr>
          <w:rFonts w:ascii="Arial" w:hAnsi="Arial" w:cs="Arial"/>
        </w:rPr>
        <w:t xml:space="preserve"> letter of </w:t>
      </w:r>
      <w:r>
        <w:rPr>
          <w:rFonts w:ascii="Arial" w:hAnsi="Arial" w:cs="Arial"/>
        </w:rPr>
        <w:t xml:space="preserve">reference </w:t>
      </w:r>
      <w:r w:rsidRPr="00553CD3">
        <w:rPr>
          <w:rFonts w:ascii="Arial" w:hAnsi="Arial" w:cs="Arial"/>
        </w:rPr>
        <w:t xml:space="preserve">from </w:t>
      </w:r>
      <w:r>
        <w:rPr>
          <w:rFonts w:ascii="Arial" w:hAnsi="Arial" w:cs="Arial"/>
        </w:rPr>
        <w:t xml:space="preserve">an </w:t>
      </w:r>
      <w:r w:rsidRPr="00553CD3">
        <w:rPr>
          <w:rFonts w:ascii="Arial" w:hAnsi="Arial" w:cs="Arial"/>
        </w:rPr>
        <w:t>individual, business or organization</w:t>
      </w:r>
      <w:r>
        <w:rPr>
          <w:rFonts w:ascii="Arial" w:hAnsi="Arial" w:cs="Arial"/>
        </w:rPr>
        <w:t xml:space="preserve"> that can support your candidacy for this position.</w:t>
      </w:r>
      <w:r w:rsidR="002B4114">
        <w:rPr>
          <w:rFonts w:ascii="Arial" w:hAnsi="Arial" w:cs="Arial"/>
        </w:rPr>
        <w:t xml:space="preserve"> If you </w:t>
      </w:r>
      <w:r w:rsidR="00407B9C">
        <w:rPr>
          <w:rFonts w:ascii="Arial" w:hAnsi="Arial" w:cs="Arial"/>
        </w:rPr>
        <w:t xml:space="preserve">completed section 2 above and </w:t>
      </w:r>
      <w:r w:rsidR="002B4114">
        <w:rPr>
          <w:rFonts w:ascii="Arial" w:hAnsi="Arial" w:cs="Arial"/>
        </w:rPr>
        <w:t xml:space="preserve">are applying to </w:t>
      </w:r>
      <w:r w:rsidR="007815DB">
        <w:rPr>
          <w:rFonts w:ascii="Arial" w:hAnsi="Arial" w:cs="Arial"/>
        </w:rPr>
        <w:t xml:space="preserve">serve as an individual that </w:t>
      </w:r>
      <w:r w:rsidR="002B4114">
        <w:rPr>
          <w:rFonts w:ascii="Arial" w:hAnsi="Arial" w:cs="Arial"/>
        </w:rPr>
        <w:t>represent</w:t>
      </w:r>
      <w:r w:rsidR="007815DB">
        <w:rPr>
          <w:rFonts w:ascii="Arial" w:hAnsi="Arial" w:cs="Arial"/>
        </w:rPr>
        <w:t>s</w:t>
      </w:r>
      <w:r w:rsidR="002B4114">
        <w:rPr>
          <w:rFonts w:ascii="Arial" w:hAnsi="Arial" w:cs="Arial"/>
        </w:rPr>
        <w:t xml:space="preserve"> an organization</w:t>
      </w:r>
      <w:r w:rsidR="00691F12">
        <w:rPr>
          <w:rFonts w:ascii="Arial" w:hAnsi="Arial" w:cs="Arial"/>
        </w:rPr>
        <w:t>, association, or union</w:t>
      </w:r>
      <w:r w:rsidR="002B4114">
        <w:rPr>
          <w:rFonts w:ascii="Arial" w:hAnsi="Arial" w:cs="Arial"/>
        </w:rPr>
        <w:t>, include a letter o</w:t>
      </w:r>
      <w:r w:rsidR="00691F12">
        <w:rPr>
          <w:rFonts w:ascii="Arial" w:hAnsi="Arial" w:cs="Arial"/>
        </w:rPr>
        <w:t>f</w:t>
      </w:r>
      <w:r w:rsidR="002B4114">
        <w:rPr>
          <w:rFonts w:ascii="Arial" w:hAnsi="Arial" w:cs="Arial"/>
        </w:rPr>
        <w:t xml:space="preserve"> </w:t>
      </w:r>
      <w:r w:rsidR="00691F12">
        <w:rPr>
          <w:rFonts w:ascii="Arial" w:hAnsi="Arial" w:cs="Arial"/>
        </w:rPr>
        <w:t>reference</w:t>
      </w:r>
      <w:r w:rsidR="002B4114">
        <w:rPr>
          <w:rFonts w:ascii="Arial" w:hAnsi="Arial" w:cs="Arial"/>
        </w:rPr>
        <w:t xml:space="preserve"> from th</w:t>
      </w:r>
      <w:r w:rsidR="007815DB">
        <w:rPr>
          <w:rFonts w:ascii="Arial" w:hAnsi="Arial" w:cs="Arial"/>
        </w:rPr>
        <w:t>at</w:t>
      </w:r>
      <w:r w:rsidR="002B4114">
        <w:rPr>
          <w:rFonts w:ascii="Arial" w:hAnsi="Arial" w:cs="Arial"/>
        </w:rPr>
        <w:t xml:space="preserve"> </w:t>
      </w:r>
      <w:r w:rsidR="00691F12">
        <w:rPr>
          <w:rFonts w:ascii="Arial" w:hAnsi="Arial" w:cs="Arial"/>
        </w:rPr>
        <w:t>entity</w:t>
      </w:r>
      <w:r w:rsidR="002B4114">
        <w:rPr>
          <w:rFonts w:ascii="Arial" w:hAnsi="Arial" w:cs="Arial"/>
        </w:rPr>
        <w:t xml:space="preserve">. </w:t>
      </w:r>
    </w:p>
    <w:p w:rsidR="00C00822" w:rsidRDefault="00C00822" w:rsidP="00C00822">
      <w:pPr>
        <w:rPr>
          <w:rFonts w:ascii="Arial" w:hAnsi="Arial" w:cs="Arial"/>
        </w:rPr>
      </w:pPr>
    </w:p>
    <w:p w:rsidR="004F442C" w:rsidRPr="00685D65" w:rsidRDefault="004F442C" w:rsidP="00C00822">
      <w:pPr>
        <w:rPr>
          <w:rFonts w:ascii="Arial" w:hAnsi="Arial" w:cs="Arial"/>
          <w:b/>
        </w:rPr>
      </w:pPr>
      <w:r w:rsidRPr="00685D65">
        <w:rPr>
          <w:rFonts w:ascii="Arial" w:hAnsi="Arial" w:cs="Arial"/>
          <w:b/>
        </w:rPr>
        <w:t>SUBMISSION INSTRUCTIONS</w:t>
      </w:r>
    </w:p>
    <w:p w:rsidR="004F442C" w:rsidRPr="00B47B66" w:rsidRDefault="004F442C" w:rsidP="009261D8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Return a </w:t>
      </w:r>
      <w:r w:rsidR="0055474B">
        <w:rPr>
          <w:rFonts w:ascii="Arial" w:hAnsi="Arial" w:cs="Arial"/>
        </w:rPr>
        <w:t xml:space="preserve">signed and </w:t>
      </w:r>
      <w:r>
        <w:rPr>
          <w:rFonts w:ascii="Arial" w:hAnsi="Arial" w:cs="Arial"/>
        </w:rPr>
        <w:t xml:space="preserve">complete copy of this nomination form </w:t>
      </w:r>
      <w:r w:rsidR="00A47002">
        <w:rPr>
          <w:rFonts w:ascii="Arial" w:hAnsi="Arial" w:cs="Arial"/>
        </w:rPr>
        <w:t xml:space="preserve">(with requested accommodations, as needed) </w:t>
      </w:r>
      <w:r>
        <w:rPr>
          <w:rFonts w:ascii="Arial" w:hAnsi="Arial" w:cs="Arial"/>
        </w:rPr>
        <w:t xml:space="preserve">with one letter of </w:t>
      </w:r>
      <w:r w:rsidRPr="00B47B66">
        <w:rPr>
          <w:rFonts w:ascii="Arial" w:hAnsi="Arial" w:cs="Arial"/>
        </w:rPr>
        <w:t>reference by e-mail, mail, or fax to:</w:t>
      </w:r>
    </w:p>
    <w:p w:rsidR="004F442C" w:rsidRPr="00B47B66" w:rsidRDefault="004F442C" w:rsidP="009261D8">
      <w:pPr>
        <w:tabs>
          <w:tab w:val="left" w:pos="2160"/>
        </w:tabs>
        <w:spacing w:after="120"/>
        <w:ind w:left="720"/>
        <w:rPr>
          <w:rFonts w:ascii="Arial" w:hAnsi="Arial" w:cs="Arial"/>
        </w:rPr>
      </w:pPr>
      <w:r w:rsidRPr="00B47B66">
        <w:rPr>
          <w:rFonts w:ascii="Arial" w:hAnsi="Arial" w:cs="Arial"/>
        </w:rPr>
        <w:t xml:space="preserve">E-mail: </w:t>
      </w:r>
      <w:r w:rsidR="007C675C" w:rsidRPr="00B47B66">
        <w:rPr>
          <w:rFonts w:ascii="Arial" w:hAnsi="Arial" w:cs="Arial"/>
        </w:rPr>
        <w:tab/>
      </w:r>
      <w:hyperlink r:id="rId13" w:history="1">
        <w:r w:rsidR="00B47B66" w:rsidRPr="00B47B66">
          <w:rPr>
            <w:rStyle w:val="Hyperlink"/>
            <w:rFonts w:ascii="Arial" w:hAnsi="Arial" w:cs="Arial"/>
          </w:rPr>
          <w:t>Melissa.Morrison@state.ma.us</w:t>
        </w:r>
      </w:hyperlink>
      <w:r w:rsidR="009261D8" w:rsidRPr="00B47B66">
        <w:rPr>
          <w:rFonts w:ascii="Arial" w:hAnsi="Arial" w:cs="Arial"/>
          <w:lang w:val="en"/>
        </w:rPr>
        <w:t xml:space="preserve"> </w:t>
      </w:r>
    </w:p>
    <w:p w:rsidR="004F442C" w:rsidRPr="00B47B66" w:rsidRDefault="004F442C" w:rsidP="007C675C">
      <w:pPr>
        <w:ind w:left="720"/>
        <w:rPr>
          <w:rFonts w:ascii="Arial" w:hAnsi="Arial" w:cs="Arial"/>
        </w:rPr>
      </w:pPr>
      <w:r w:rsidRPr="00B47B66">
        <w:rPr>
          <w:rFonts w:ascii="Arial" w:hAnsi="Arial" w:cs="Arial"/>
        </w:rPr>
        <w:t>Mail:</w:t>
      </w:r>
      <w:r w:rsidR="00644803">
        <w:rPr>
          <w:rFonts w:ascii="Arial" w:hAnsi="Arial" w:cs="Arial"/>
        </w:rPr>
        <w:tab/>
      </w:r>
      <w:r w:rsidR="007C675C" w:rsidRPr="00B47B66">
        <w:rPr>
          <w:rFonts w:ascii="Arial" w:hAnsi="Arial" w:cs="Arial"/>
        </w:rPr>
        <w:tab/>
      </w:r>
      <w:r w:rsidRPr="00B47B66">
        <w:rPr>
          <w:rFonts w:ascii="Arial" w:hAnsi="Arial" w:cs="Arial"/>
        </w:rPr>
        <w:t>Executive Office of Health and Human Services</w:t>
      </w:r>
    </w:p>
    <w:p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 xml:space="preserve">Attn: </w:t>
      </w:r>
      <w:r w:rsidR="00B47B66" w:rsidRPr="00B47B66">
        <w:rPr>
          <w:rFonts w:ascii="Arial" w:hAnsi="Arial" w:cs="Arial"/>
        </w:rPr>
        <w:t>Melissa Morrison</w:t>
      </w:r>
      <w:r w:rsidR="00CF776D" w:rsidRPr="00B47B66">
        <w:rPr>
          <w:rFonts w:ascii="Arial" w:hAnsi="Arial" w:cs="Arial"/>
        </w:rPr>
        <w:t>, Procurement Coordinator</w:t>
      </w:r>
    </w:p>
    <w:p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One Ashburton Place, 11</w:t>
      </w:r>
      <w:r w:rsidRPr="00B47B66">
        <w:rPr>
          <w:rFonts w:ascii="Arial" w:hAnsi="Arial" w:cs="Arial"/>
          <w:vertAlign w:val="superscript"/>
        </w:rPr>
        <w:t>th</w:t>
      </w:r>
      <w:r w:rsidRPr="00B47B66">
        <w:rPr>
          <w:rFonts w:ascii="Arial" w:hAnsi="Arial" w:cs="Arial"/>
        </w:rPr>
        <w:t xml:space="preserve"> Floor</w:t>
      </w:r>
    </w:p>
    <w:p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Boston, MA 02108</w:t>
      </w:r>
    </w:p>
    <w:p w:rsidR="004F442C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Office Phone: (617) 573-</w:t>
      </w:r>
      <w:r w:rsidR="00B47B66" w:rsidRPr="00B47B66">
        <w:rPr>
          <w:rFonts w:ascii="Arial" w:hAnsi="Arial" w:cs="Arial"/>
        </w:rPr>
        <w:t>1611</w:t>
      </w:r>
      <w:r w:rsidRPr="00B47B66">
        <w:rPr>
          <w:rFonts w:ascii="Arial" w:hAnsi="Arial" w:cs="Arial"/>
        </w:rPr>
        <w:tab/>
        <w:t>Fax</w:t>
      </w:r>
      <w:r>
        <w:rPr>
          <w:rFonts w:ascii="Arial" w:hAnsi="Arial" w:cs="Arial"/>
        </w:rPr>
        <w:t>: (617) 573-189</w:t>
      </w:r>
      <w:r w:rsidR="006F1CB1">
        <w:rPr>
          <w:rFonts w:ascii="Arial" w:hAnsi="Arial" w:cs="Arial"/>
        </w:rPr>
        <w:t>5</w:t>
      </w:r>
    </w:p>
    <w:p w:rsidR="007C675C" w:rsidRDefault="007C675C" w:rsidP="00813E4A">
      <w:pPr>
        <w:rPr>
          <w:rFonts w:ascii="Arial" w:hAnsi="Arial" w:cs="Arial"/>
        </w:rPr>
      </w:pPr>
    </w:p>
    <w:p w:rsidR="004F442C" w:rsidRPr="00CE505C" w:rsidRDefault="004F442C" w:rsidP="00813E4A">
      <w:pPr>
        <w:rPr>
          <w:rFonts w:ascii="Arial" w:hAnsi="Arial" w:cs="Arial"/>
        </w:rPr>
      </w:pPr>
      <w:r>
        <w:rPr>
          <w:rFonts w:ascii="Arial" w:hAnsi="Arial" w:cs="Arial"/>
        </w:rPr>
        <w:t>Please put “Implementation Council Nomination Form” in the sub</w:t>
      </w:r>
      <w:r w:rsidR="00666533">
        <w:rPr>
          <w:rFonts w:ascii="Arial" w:hAnsi="Arial" w:cs="Arial"/>
        </w:rPr>
        <w:t>ject line of your e-mail or fax or on the envelope if submitting by mail.</w:t>
      </w:r>
    </w:p>
    <w:p w:rsidR="00FF3E7E" w:rsidRDefault="00FF3E7E" w:rsidP="00813E4A">
      <w:pPr>
        <w:rPr>
          <w:rFonts w:ascii="Arial" w:hAnsi="Arial" w:cs="Arial"/>
          <w:b/>
        </w:rPr>
      </w:pPr>
    </w:p>
    <w:p w:rsidR="004F442C" w:rsidRDefault="004F442C" w:rsidP="00813E4A">
      <w:pPr>
        <w:rPr>
          <w:rFonts w:ascii="Arial" w:hAnsi="Arial" w:cs="Arial"/>
          <w:b/>
        </w:rPr>
      </w:pPr>
      <w:r w:rsidRPr="00FD7EE6">
        <w:rPr>
          <w:rFonts w:ascii="Arial" w:hAnsi="Arial" w:cs="Arial"/>
          <w:b/>
        </w:rPr>
        <w:t>Nominati</w:t>
      </w:r>
      <w:r>
        <w:rPr>
          <w:rFonts w:ascii="Arial" w:hAnsi="Arial" w:cs="Arial"/>
          <w:b/>
        </w:rPr>
        <w:t xml:space="preserve">ons are due no later </w:t>
      </w:r>
      <w:r w:rsidRPr="00B45FA7">
        <w:rPr>
          <w:rFonts w:ascii="Arial" w:hAnsi="Arial" w:cs="Arial"/>
          <w:b/>
        </w:rPr>
        <w:t xml:space="preserve">than </w:t>
      </w:r>
      <w:r w:rsidR="00B15AA2">
        <w:rPr>
          <w:rFonts w:ascii="Arial" w:hAnsi="Arial" w:cs="Arial"/>
          <w:b/>
        </w:rPr>
        <w:t>November</w:t>
      </w:r>
      <w:r w:rsidR="002773CF">
        <w:rPr>
          <w:rFonts w:ascii="Arial" w:hAnsi="Arial" w:cs="Arial"/>
          <w:b/>
        </w:rPr>
        <w:t xml:space="preserve"> </w:t>
      </w:r>
      <w:r w:rsidR="00B15AA2">
        <w:rPr>
          <w:rFonts w:ascii="Arial" w:hAnsi="Arial" w:cs="Arial"/>
          <w:b/>
        </w:rPr>
        <w:t>1</w:t>
      </w:r>
      <w:r w:rsidR="00B92B59">
        <w:rPr>
          <w:rFonts w:ascii="Arial" w:hAnsi="Arial" w:cs="Arial"/>
          <w:b/>
        </w:rPr>
        <w:t>6</w:t>
      </w:r>
      <w:r w:rsidR="00523468">
        <w:rPr>
          <w:rFonts w:ascii="Arial" w:hAnsi="Arial" w:cs="Arial"/>
          <w:b/>
        </w:rPr>
        <w:t>, 2018</w:t>
      </w:r>
      <w:r w:rsidR="00745FA5">
        <w:rPr>
          <w:rFonts w:ascii="Arial" w:hAnsi="Arial" w:cs="Arial"/>
          <w:b/>
        </w:rPr>
        <w:t xml:space="preserve"> </w:t>
      </w:r>
      <w:r w:rsidRPr="00FD7EE6">
        <w:rPr>
          <w:rFonts w:ascii="Arial" w:hAnsi="Arial" w:cs="Arial"/>
          <w:b/>
        </w:rPr>
        <w:t>at 5</w:t>
      </w:r>
      <w:r w:rsidR="003832C3">
        <w:rPr>
          <w:rFonts w:ascii="Arial" w:hAnsi="Arial" w:cs="Arial"/>
          <w:b/>
        </w:rPr>
        <w:t>:00</w:t>
      </w:r>
      <w:r w:rsidRPr="00FD7EE6">
        <w:rPr>
          <w:rFonts w:ascii="Arial" w:hAnsi="Arial" w:cs="Arial"/>
          <w:b/>
        </w:rPr>
        <w:t xml:space="preserve"> PM.</w:t>
      </w:r>
    </w:p>
    <w:p w:rsidR="004F442C" w:rsidRDefault="004F442C" w:rsidP="00813E4A">
      <w:pPr>
        <w:rPr>
          <w:rFonts w:ascii="Arial" w:hAnsi="Arial" w:cs="Arial"/>
          <w:sz w:val="20"/>
          <w:szCs w:val="20"/>
          <w:u w:val="single"/>
        </w:rPr>
      </w:pPr>
    </w:p>
    <w:p w:rsidR="00EA2A85" w:rsidRPr="008C4CA8" w:rsidRDefault="004F442C" w:rsidP="00813E4A">
      <w:pPr>
        <w:rPr>
          <w:rFonts w:ascii="Arial" w:hAnsi="Arial" w:cs="Arial"/>
          <w:b/>
          <w:color w:val="272727"/>
          <w:u w:val="single"/>
        </w:rPr>
        <w:sectPr w:rsidR="00EA2A85" w:rsidRPr="008C4CA8" w:rsidSect="00CE672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C4CA8">
        <w:rPr>
          <w:rFonts w:ascii="Arial" w:hAnsi="Arial" w:cs="Arial"/>
          <w:b/>
        </w:rPr>
        <w:t xml:space="preserve">Public Records Notice: </w:t>
      </w:r>
      <w:r w:rsidRPr="008C4CA8">
        <w:rPr>
          <w:rFonts w:ascii="Arial" w:hAnsi="Arial" w:cs="Arial"/>
          <w:b/>
          <w:color w:val="272727"/>
        </w:rPr>
        <w:t xml:space="preserve"> </w:t>
      </w:r>
      <w:r w:rsidRPr="008C4CA8">
        <w:rPr>
          <w:rFonts w:ascii="Arial" w:hAnsi="Arial" w:cs="Arial"/>
          <w:color w:val="272727"/>
          <w:u w:val="single"/>
        </w:rPr>
        <w:t>In submitting this nomination form, you understand that any information contained within in it, including voluntary self-identification as a recipient of MassHealth or Medicare coverage, may be made public.</w:t>
      </w:r>
      <w:r w:rsidRPr="008C4CA8">
        <w:rPr>
          <w:rFonts w:ascii="Arial" w:hAnsi="Arial" w:cs="Arial"/>
          <w:color w:val="272727"/>
        </w:rPr>
        <w:t xml:space="preserve">  All responses and information submitted in response to this nomination form are subject to the Massachusetts Public Records Law, M.G.L. c. 66, § 10, and M.G.L. c. 4, § 7, subsection 26.</w:t>
      </w:r>
    </w:p>
    <w:p w:rsidR="00CF6E6D" w:rsidRPr="0085535F" w:rsidRDefault="00CF6E6D" w:rsidP="00CF6E6D">
      <w:pPr>
        <w:tabs>
          <w:tab w:val="left" w:pos="5374"/>
          <w:tab w:val="left" w:pos="5824"/>
        </w:tabs>
        <w:spacing w:before="960"/>
        <w:rPr>
          <w:rFonts w:ascii="Times New Roman" w:hAnsi="Times New Roman"/>
          <w:b/>
          <w:color w:val="0070C0"/>
        </w:rPr>
      </w:pP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lastRenderedPageBreak/>
        <w:fldChar w:fldCharType="begin">
          <w:ffData>
            <w:name w:val="Text12"/>
            <w:enabled/>
            <w:calcOnExit w:val="0"/>
            <w:helpText w:type="text" w:val="Nominee’s Signature (electronic signature accepted)"/>
            <w:statusText w:type="text" w:val="Nominee’s Signature (electronic signature accepted)"/>
            <w:textInput/>
          </w:ffData>
        </w:fldChar>
      </w:r>
      <w:bookmarkStart w:id="67" w:name="Text12"/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instrText xml:space="preserve"> FORMTEXT </w:instrTex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separate"/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end"/>
      </w:r>
      <w:bookmarkEnd w:id="67"/>
      <w:r w:rsidRP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  <w:r w:rsidRPr="0085535F">
        <w:rPr>
          <w:rFonts w:ascii="Times New Roman" w:hAnsi="Times New Roman"/>
          <w:b/>
          <w:color w:val="0070C0"/>
        </w:rPr>
        <w:tab/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begin">
          <w:ffData>
            <w:name w:val=""/>
            <w:enabled/>
            <w:calcOnExit w:val="0"/>
            <w:helpText w:type="text" w:val="Signature Date"/>
            <w:statusText w:type="text" w:val="Signature Date"/>
            <w:textInput/>
          </w:ffData>
        </w:fldCha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instrText xml:space="preserve"> FORMTEXT </w:instrTex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separate"/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end"/>
      </w:r>
      <w:r w:rsid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  <w:r w:rsid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</w:p>
    <w:p w:rsidR="00CF6E6D" w:rsidRPr="006F1CB1" w:rsidRDefault="00CF6E6D" w:rsidP="0087328B">
      <w:pPr>
        <w:tabs>
          <w:tab w:val="left" w:pos="5374"/>
          <w:tab w:val="left" w:pos="5824"/>
        </w:tabs>
        <w:rPr>
          <w:rFonts w:ascii="Arial" w:hAnsi="Arial" w:cs="Arial"/>
          <w:color w:val="272727"/>
          <w:sz w:val="22"/>
          <w:szCs w:val="22"/>
        </w:rPr>
      </w:pPr>
      <w:r w:rsidRPr="006F1CB1">
        <w:rPr>
          <w:rFonts w:ascii="Arial" w:hAnsi="Arial" w:cs="Arial"/>
          <w:color w:val="272727"/>
          <w:sz w:val="22"/>
          <w:szCs w:val="22"/>
        </w:rPr>
        <w:t>Nominee’s Signature (electronic signature accepted)</w:t>
      </w:r>
      <w:r w:rsidRPr="006F1CB1">
        <w:rPr>
          <w:rFonts w:ascii="Arial" w:hAnsi="Arial" w:cs="Arial"/>
          <w:color w:val="272727"/>
          <w:sz w:val="22"/>
          <w:szCs w:val="22"/>
        </w:rPr>
        <w:tab/>
      </w:r>
      <w:r w:rsidRPr="006F1CB1">
        <w:rPr>
          <w:rFonts w:ascii="Arial" w:hAnsi="Arial" w:cs="Arial"/>
          <w:color w:val="272727"/>
          <w:sz w:val="22"/>
          <w:szCs w:val="22"/>
        </w:rPr>
        <w:tab/>
        <w:t>Date</w:t>
      </w:r>
    </w:p>
    <w:p w:rsidR="0055474B" w:rsidRPr="0055474B" w:rsidRDefault="0055474B" w:rsidP="006F1CB1">
      <w:pPr>
        <w:rPr>
          <w:rFonts w:ascii="Arial" w:hAnsi="Arial" w:cs="Arial"/>
          <w:color w:val="272727"/>
        </w:rPr>
      </w:pPr>
    </w:p>
    <w:sectPr w:rsidR="0055474B" w:rsidRPr="0055474B" w:rsidSect="00EA2A8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4621" w:rsidRDefault="00464621" w:rsidP="00A045A5">
      <w:r>
        <w:separator/>
      </w:r>
    </w:p>
  </w:endnote>
  <w:endnote w:type="continuationSeparator" w:id="0">
    <w:p w:rsidR="00464621" w:rsidRDefault="00464621" w:rsidP="00A04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PS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Footer"/>
      <w:jc w:val="right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BA2CDA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BA2CDA">
      <w:rPr>
        <w:b/>
        <w:noProof/>
      </w:rPr>
      <w:t>3</w:t>
    </w:r>
    <w:r>
      <w:rPr>
        <w:b/>
      </w:rPr>
      <w:fldChar w:fldCharType="end"/>
    </w:r>
  </w:p>
  <w:p w:rsidR="00AE1AC6" w:rsidRDefault="00AE1AC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4621" w:rsidRDefault="00464621" w:rsidP="00A045A5">
      <w:r>
        <w:separator/>
      </w:r>
    </w:p>
  </w:footnote>
  <w:footnote w:type="continuationSeparator" w:id="0">
    <w:p w:rsidR="00464621" w:rsidRDefault="00464621" w:rsidP="00A045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1AC6" w:rsidRDefault="00AE1A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F283C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0471B41"/>
    <w:multiLevelType w:val="hybridMultilevel"/>
    <w:tmpl w:val="A426C622"/>
    <w:lvl w:ilvl="0" w:tplc="9780A9B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5C8DD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8A157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6425F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2E97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A49C2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EC26E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94A65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1845C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linda Ellwood">
    <w15:presenceInfo w15:providerId="Windows Live" w15:userId="87ac0bbd272318e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drawingGridHorizontalSpacing w:val="12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yNbA0srC0MDVQ0lEKTi0uzszPAykwrAUAE0VA9SwAAAA="/>
  </w:docVars>
  <w:rsids>
    <w:rsidRoot w:val="00813E4A"/>
    <w:rsid w:val="000007FF"/>
    <w:rsid w:val="00001DB6"/>
    <w:rsid w:val="00011395"/>
    <w:rsid w:val="000215D2"/>
    <w:rsid w:val="00022A17"/>
    <w:rsid w:val="00025A4B"/>
    <w:rsid w:val="0002640F"/>
    <w:rsid w:val="000269AA"/>
    <w:rsid w:val="00043AE3"/>
    <w:rsid w:val="00066046"/>
    <w:rsid w:val="00067D37"/>
    <w:rsid w:val="000706B4"/>
    <w:rsid w:val="000719E6"/>
    <w:rsid w:val="00095A9A"/>
    <w:rsid w:val="000A1DA7"/>
    <w:rsid w:val="000C0149"/>
    <w:rsid w:val="000C3880"/>
    <w:rsid w:val="000C50A0"/>
    <w:rsid w:val="000E3D76"/>
    <w:rsid w:val="000E6D05"/>
    <w:rsid w:val="000E78CA"/>
    <w:rsid w:val="000F3D3D"/>
    <w:rsid w:val="000F447B"/>
    <w:rsid w:val="00101A30"/>
    <w:rsid w:val="00103863"/>
    <w:rsid w:val="001056A6"/>
    <w:rsid w:val="00106166"/>
    <w:rsid w:val="00107E77"/>
    <w:rsid w:val="001156DE"/>
    <w:rsid w:val="001355BC"/>
    <w:rsid w:val="00140E0E"/>
    <w:rsid w:val="001553E1"/>
    <w:rsid w:val="00160799"/>
    <w:rsid w:val="001737B7"/>
    <w:rsid w:val="0017417D"/>
    <w:rsid w:val="00182985"/>
    <w:rsid w:val="0018548E"/>
    <w:rsid w:val="00190861"/>
    <w:rsid w:val="00193527"/>
    <w:rsid w:val="001A5B9A"/>
    <w:rsid w:val="001B0B05"/>
    <w:rsid w:val="001B2C93"/>
    <w:rsid w:val="001D2B9B"/>
    <w:rsid w:val="00200EB4"/>
    <w:rsid w:val="00217B43"/>
    <w:rsid w:val="00236D85"/>
    <w:rsid w:val="002401C2"/>
    <w:rsid w:val="00241C94"/>
    <w:rsid w:val="002455E4"/>
    <w:rsid w:val="00256423"/>
    <w:rsid w:val="00265754"/>
    <w:rsid w:val="00274E9C"/>
    <w:rsid w:val="002773CF"/>
    <w:rsid w:val="00291CFD"/>
    <w:rsid w:val="00294989"/>
    <w:rsid w:val="002A18ED"/>
    <w:rsid w:val="002B0406"/>
    <w:rsid w:val="002B4114"/>
    <w:rsid w:val="002C1F42"/>
    <w:rsid w:val="002E10AD"/>
    <w:rsid w:val="002E3EBD"/>
    <w:rsid w:val="002E4A4C"/>
    <w:rsid w:val="002F0F71"/>
    <w:rsid w:val="00302BAB"/>
    <w:rsid w:val="003032DA"/>
    <w:rsid w:val="00303EF2"/>
    <w:rsid w:val="003054AD"/>
    <w:rsid w:val="00317335"/>
    <w:rsid w:val="003239B6"/>
    <w:rsid w:val="0033600F"/>
    <w:rsid w:val="00341FE3"/>
    <w:rsid w:val="00364C68"/>
    <w:rsid w:val="003832C3"/>
    <w:rsid w:val="003B5C0B"/>
    <w:rsid w:val="003F04AC"/>
    <w:rsid w:val="003F04BF"/>
    <w:rsid w:val="003F4422"/>
    <w:rsid w:val="0040372A"/>
    <w:rsid w:val="00407B9C"/>
    <w:rsid w:val="004202C9"/>
    <w:rsid w:val="00421F8C"/>
    <w:rsid w:val="00431837"/>
    <w:rsid w:val="00431F3F"/>
    <w:rsid w:val="00433E73"/>
    <w:rsid w:val="00435A74"/>
    <w:rsid w:val="00442DBB"/>
    <w:rsid w:val="00446233"/>
    <w:rsid w:val="00446428"/>
    <w:rsid w:val="004628E4"/>
    <w:rsid w:val="004635B4"/>
    <w:rsid w:val="00464621"/>
    <w:rsid w:val="00465AF9"/>
    <w:rsid w:val="00477C52"/>
    <w:rsid w:val="004877DF"/>
    <w:rsid w:val="004F442C"/>
    <w:rsid w:val="00501564"/>
    <w:rsid w:val="005035DA"/>
    <w:rsid w:val="005175FF"/>
    <w:rsid w:val="00523468"/>
    <w:rsid w:val="005264BA"/>
    <w:rsid w:val="00537EB0"/>
    <w:rsid w:val="00541091"/>
    <w:rsid w:val="0054778F"/>
    <w:rsid w:val="00547F0A"/>
    <w:rsid w:val="00550233"/>
    <w:rsid w:val="00553CD3"/>
    <w:rsid w:val="0055474B"/>
    <w:rsid w:val="00561116"/>
    <w:rsid w:val="00576D5D"/>
    <w:rsid w:val="00580573"/>
    <w:rsid w:val="00583523"/>
    <w:rsid w:val="00590DED"/>
    <w:rsid w:val="0059315E"/>
    <w:rsid w:val="00594409"/>
    <w:rsid w:val="00595426"/>
    <w:rsid w:val="005A52E6"/>
    <w:rsid w:val="005B6827"/>
    <w:rsid w:val="005C2284"/>
    <w:rsid w:val="005C3744"/>
    <w:rsid w:val="005C6653"/>
    <w:rsid w:val="005D235E"/>
    <w:rsid w:val="005F2103"/>
    <w:rsid w:val="0063003D"/>
    <w:rsid w:val="00630049"/>
    <w:rsid w:val="00630EAA"/>
    <w:rsid w:val="00630F5C"/>
    <w:rsid w:val="00634F5C"/>
    <w:rsid w:val="00644683"/>
    <w:rsid w:val="00644803"/>
    <w:rsid w:val="00657FF3"/>
    <w:rsid w:val="00660F9A"/>
    <w:rsid w:val="0066365E"/>
    <w:rsid w:val="00666533"/>
    <w:rsid w:val="006700EF"/>
    <w:rsid w:val="00676E66"/>
    <w:rsid w:val="00685D65"/>
    <w:rsid w:val="00687366"/>
    <w:rsid w:val="00691F12"/>
    <w:rsid w:val="006C43AE"/>
    <w:rsid w:val="006C72FF"/>
    <w:rsid w:val="006D2374"/>
    <w:rsid w:val="006E0665"/>
    <w:rsid w:val="006E7C69"/>
    <w:rsid w:val="006F14D0"/>
    <w:rsid w:val="006F1CB1"/>
    <w:rsid w:val="006F6FCE"/>
    <w:rsid w:val="00711DA6"/>
    <w:rsid w:val="00715B4E"/>
    <w:rsid w:val="0073065D"/>
    <w:rsid w:val="00733EDD"/>
    <w:rsid w:val="00736759"/>
    <w:rsid w:val="0073675B"/>
    <w:rsid w:val="007438CF"/>
    <w:rsid w:val="00743D2D"/>
    <w:rsid w:val="00745FA5"/>
    <w:rsid w:val="007476E1"/>
    <w:rsid w:val="00765062"/>
    <w:rsid w:val="00770628"/>
    <w:rsid w:val="007815DB"/>
    <w:rsid w:val="00786411"/>
    <w:rsid w:val="007A7681"/>
    <w:rsid w:val="007B18AA"/>
    <w:rsid w:val="007C008E"/>
    <w:rsid w:val="007C675C"/>
    <w:rsid w:val="007C7FC8"/>
    <w:rsid w:val="007D714F"/>
    <w:rsid w:val="007D74A2"/>
    <w:rsid w:val="008105A1"/>
    <w:rsid w:val="00813E4A"/>
    <w:rsid w:val="00834032"/>
    <w:rsid w:val="008619AF"/>
    <w:rsid w:val="0086203D"/>
    <w:rsid w:val="0087328B"/>
    <w:rsid w:val="00880956"/>
    <w:rsid w:val="00892A49"/>
    <w:rsid w:val="00893FE1"/>
    <w:rsid w:val="00897D0F"/>
    <w:rsid w:val="008A5C1E"/>
    <w:rsid w:val="008B6BC7"/>
    <w:rsid w:val="008B7F0E"/>
    <w:rsid w:val="008C4CA8"/>
    <w:rsid w:val="008C5CCA"/>
    <w:rsid w:val="008D69BC"/>
    <w:rsid w:val="008F1106"/>
    <w:rsid w:val="008F11F6"/>
    <w:rsid w:val="008F1BF3"/>
    <w:rsid w:val="00925040"/>
    <w:rsid w:val="009261D8"/>
    <w:rsid w:val="00933F76"/>
    <w:rsid w:val="00940797"/>
    <w:rsid w:val="00942EDB"/>
    <w:rsid w:val="00952598"/>
    <w:rsid w:val="00954B0F"/>
    <w:rsid w:val="009603CF"/>
    <w:rsid w:val="0096215D"/>
    <w:rsid w:val="00972DD4"/>
    <w:rsid w:val="0097645C"/>
    <w:rsid w:val="00976605"/>
    <w:rsid w:val="00982A12"/>
    <w:rsid w:val="0098584E"/>
    <w:rsid w:val="00986DCA"/>
    <w:rsid w:val="00987740"/>
    <w:rsid w:val="00995D65"/>
    <w:rsid w:val="009D0747"/>
    <w:rsid w:val="009D4726"/>
    <w:rsid w:val="009E7618"/>
    <w:rsid w:val="00A02649"/>
    <w:rsid w:val="00A045A5"/>
    <w:rsid w:val="00A0559F"/>
    <w:rsid w:val="00A12236"/>
    <w:rsid w:val="00A1629C"/>
    <w:rsid w:val="00A30891"/>
    <w:rsid w:val="00A35AA7"/>
    <w:rsid w:val="00A36920"/>
    <w:rsid w:val="00A47002"/>
    <w:rsid w:val="00A54F5D"/>
    <w:rsid w:val="00A556C8"/>
    <w:rsid w:val="00A60542"/>
    <w:rsid w:val="00A6264E"/>
    <w:rsid w:val="00A63D92"/>
    <w:rsid w:val="00A80BC2"/>
    <w:rsid w:val="00A84D1A"/>
    <w:rsid w:val="00AB21E8"/>
    <w:rsid w:val="00AB5386"/>
    <w:rsid w:val="00AC11C4"/>
    <w:rsid w:val="00AC396C"/>
    <w:rsid w:val="00AD01C2"/>
    <w:rsid w:val="00AD2A48"/>
    <w:rsid w:val="00AD6DCD"/>
    <w:rsid w:val="00AE1AC6"/>
    <w:rsid w:val="00AE332B"/>
    <w:rsid w:val="00B07830"/>
    <w:rsid w:val="00B15AA2"/>
    <w:rsid w:val="00B265B6"/>
    <w:rsid w:val="00B3060A"/>
    <w:rsid w:val="00B401A4"/>
    <w:rsid w:val="00B45FA7"/>
    <w:rsid w:val="00B47B66"/>
    <w:rsid w:val="00B51D41"/>
    <w:rsid w:val="00B63D27"/>
    <w:rsid w:val="00B73A30"/>
    <w:rsid w:val="00B8017F"/>
    <w:rsid w:val="00B92B59"/>
    <w:rsid w:val="00B950F4"/>
    <w:rsid w:val="00B9518A"/>
    <w:rsid w:val="00BA2CDA"/>
    <w:rsid w:val="00BC2012"/>
    <w:rsid w:val="00BD2B58"/>
    <w:rsid w:val="00BD6AAC"/>
    <w:rsid w:val="00BE32CA"/>
    <w:rsid w:val="00BE33ED"/>
    <w:rsid w:val="00C00822"/>
    <w:rsid w:val="00C00C40"/>
    <w:rsid w:val="00C0626E"/>
    <w:rsid w:val="00C17CBB"/>
    <w:rsid w:val="00C20D78"/>
    <w:rsid w:val="00C370C6"/>
    <w:rsid w:val="00C611B6"/>
    <w:rsid w:val="00C62E86"/>
    <w:rsid w:val="00C8136C"/>
    <w:rsid w:val="00C8620B"/>
    <w:rsid w:val="00CA5885"/>
    <w:rsid w:val="00CB0C8A"/>
    <w:rsid w:val="00CC1C27"/>
    <w:rsid w:val="00CE188E"/>
    <w:rsid w:val="00CE4638"/>
    <w:rsid w:val="00CE505C"/>
    <w:rsid w:val="00CE6727"/>
    <w:rsid w:val="00CF6E6D"/>
    <w:rsid w:val="00CF776D"/>
    <w:rsid w:val="00D05F25"/>
    <w:rsid w:val="00D117E0"/>
    <w:rsid w:val="00D20E9F"/>
    <w:rsid w:val="00D227A4"/>
    <w:rsid w:val="00D43214"/>
    <w:rsid w:val="00D43A29"/>
    <w:rsid w:val="00D6000E"/>
    <w:rsid w:val="00D66C5A"/>
    <w:rsid w:val="00D6751D"/>
    <w:rsid w:val="00DB2839"/>
    <w:rsid w:val="00DB4706"/>
    <w:rsid w:val="00DC4376"/>
    <w:rsid w:val="00DE0777"/>
    <w:rsid w:val="00DE716D"/>
    <w:rsid w:val="00E23082"/>
    <w:rsid w:val="00E35A9A"/>
    <w:rsid w:val="00E4630C"/>
    <w:rsid w:val="00E767AA"/>
    <w:rsid w:val="00E95080"/>
    <w:rsid w:val="00EA1CE4"/>
    <w:rsid w:val="00EA2A85"/>
    <w:rsid w:val="00EB5EC4"/>
    <w:rsid w:val="00ED382B"/>
    <w:rsid w:val="00ED43C8"/>
    <w:rsid w:val="00EE2533"/>
    <w:rsid w:val="00EF3115"/>
    <w:rsid w:val="00F030F6"/>
    <w:rsid w:val="00F047EC"/>
    <w:rsid w:val="00F150A4"/>
    <w:rsid w:val="00F23AB4"/>
    <w:rsid w:val="00F52561"/>
    <w:rsid w:val="00F8459C"/>
    <w:rsid w:val="00F8597A"/>
    <w:rsid w:val="00F862D1"/>
    <w:rsid w:val="00F92128"/>
    <w:rsid w:val="00F92CF5"/>
    <w:rsid w:val="00F949A3"/>
    <w:rsid w:val="00F97EC6"/>
    <w:rsid w:val="00FA1C3F"/>
    <w:rsid w:val="00FA53E8"/>
    <w:rsid w:val="00FC1E3C"/>
    <w:rsid w:val="00FC4DC6"/>
    <w:rsid w:val="00FC54DA"/>
    <w:rsid w:val="00FD29B9"/>
    <w:rsid w:val="00FD7EE6"/>
    <w:rsid w:val="00FF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locked="1" w:semiHidden="0" w:unhideWhenUsed="0" w:qFormat="1"/>
    <w:lsdException w:name="Default Paragraph Font" w:locked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locked="1" w:semiHidden="0" w:unhideWhenUsed="0" w:qFormat="1"/>
    <w:lsdException w:name="Strong" w:locked="1" w:semiHidden="0" w:unhideWhenUsed="0" w:qFormat="1"/>
    <w:lsdException w:name="Emphasis" w:locked="1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locked="1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AE33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AE332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13E4A"/>
    <w:pPr>
      <w:widowControl w:val="0"/>
      <w:autoSpaceDE w:val="0"/>
      <w:autoSpaceDN w:val="0"/>
      <w:adjustRightInd w:val="0"/>
    </w:pPr>
    <w:rPr>
      <w:rFonts w:ascii="Times New Roman PS" w:hAnsi="Times New Roman PS" w:cs="Times New Roman PS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qFormat/>
    <w:rsid w:val="000C3880"/>
    <w:pPr>
      <w:ind w:left="720"/>
      <w:contextualSpacing/>
    </w:pPr>
    <w:rPr>
      <w:rFonts w:ascii="Times" w:hAnsi="Times"/>
      <w:sz w:val="20"/>
      <w:szCs w:val="20"/>
    </w:rPr>
  </w:style>
  <w:style w:type="character" w:customStyle="1" w:styleId="MediumGrid11">
    <w:name w:val="Medium Grid 11"/>
    <w:semiHidden/>
    <w:rsid w:val="00AE332B"/>
    <w:rPr>
      <w:rFonts w:cs="Times New Roman"/>
      <w:color w:val="808080"/>
    </w:rPr>
  </w:style>
  <w:style w:type="character" w:styleId="Hyperlink">
    <w:name w:val="Hyperlink"/>
    <w:rsid w:val="00C17CBB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semiHidden/>
    <w:rsid w:val="00A045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semiHidden/>
    <w:locked/>
    <w:rsid w:val="00A045A5"/>
    <w:rPr>
      <w:rFonts w:cs="Times New Roman"/>
    </w:rPr>
  </w:style>
  <w:style w:type="paragraph" w:styleId="Footer">
    <w:name w:val="footer"/>
    <w:basedOn w:val="Normal"/>
    <w:link w:val="FooterChar"/>
    <w:rsid w:val="00A045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locked/>
    <w:rsid w:val="00A045A5"/>
    <w:rPr>
      <w:rFonts w:cs="Times New Roman"/>
    </w:rPr>
  </w:style>
  <w:style w:type="character" w:styleId="CommentReference">
    <w:name w:val="annotation reference"/>
    <w:semiHidden/>
    <w:rsid w:val="000269A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269A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98774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269AA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987740"/>
    <w:rPr>
      <w:rFonts w:cs="Times New Roman"/>
      <w:b/>
      <w:bCs/>
      <w:sz w:val="20"/>
      <w:szCs w:val="20"/>
    </w:rPr>
  </w:style>
  <w:style w:type="character" w:styleId="FollowedHyperlink">
    <w:name w:val="FollowedHyperlink"/>
    <w:rsid w:val="00786411"/>
    <w:rPr>
      <w:color w:val="800080"/>
      <w:u w:val="single"/>
    </w:rPr>
  </w:style>
  <w:style w:type="character" w:customStyle="1" w:styleId="CommentTextChar1">
    <w:name w:val="Comment Text Char1"/>
    <w:semiHidden/>
    <w:locked/>
    <w:rsid w:val="00D20E9F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B73A3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A3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locked="1" w:semiHidden="0" w:unhideWhenUsed="0" w:qFormat="1"/>
    <w:lsdException w:name="Default Paragraph Font" w:locked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locked="1" w:semiHidden="0" w:unhideWhenUsed="0" w:qFormat="1"/>
    <w:lsdException w:name="Strong" w:locked="1" w:semiHidden="0" w:unhideWhenUsed="0" w:qFormat="1"/>
    <w:lsdException w:name="Emphasis" w:locked="1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locked="1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AE33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AE332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13E4A"/>
    <w:pPr>
      <w:widowControl w:val="0"/>
      <w:autoSpaceDE w:val="0"/>
      <w:autoSpaceDN w:val="0"/>
      <w:adjustRightInd w:val="0"/>
    </w:pPr>
    <w:rPr>
      <w:rFonts w:ascii="Times New Roman PS" w:hAnsi="Times New Roman PS" w:cs="Times New Roman PS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qFormat/>
    <w:rsid w:val="000C3880"/>
    <w:pPr>
      <w:ind w:left="720"/>
      <w:contextualSpacing/>
    </w:pPr>
    <w:rPr>
      <w:rFonts w:ascii="Times" w:hAnsi="Times"/>
      <w:sz w:val="20"/>
      <w:szCs w:val="20"/>
    </w:rPr>
  </w:style>
  <w:style w:type="character" w:customStyle="1" w:styleId="MediumGrid11">
    <w:name w:val="Medium Grid 11"/>
    <w:semiHidden/>
    <w:rsid w:val="00AE332B"/>
    <w:rPr>
      <w:rFonts w:cs="Times New Roman"/>
      <w:color w:val="808080"/>
    </w:rPr>
  </w:style>
  <w:style w:type="character" w:styleId="Hyperlink">
    <w:name w:val="Hyperlink"/>
    <w:rsid w:val="00C17CBB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semiHidden/>
    <w:rsid w:val="00A045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semiHidden/>
    <w:locked/>
    <w:rsid w:val="00A045A5"/>
    <w:rPr>
      <w:rFonts w:cs="Times New Roman"/>
    </w:rPr>
  </w:style>
  <w:style w:type="paragraph" w:styleId="Footer">
    <w:name w:val="footer"/>
    <w:basedOn w:val="Normal"/>
    <w:link w:val="FooterChar"/>
    <w:rsid w:val="00A045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locked/>
    <w:rsid w:val="00A045A5"/>
    <w:rPr>
      <w:rFonts w:cs="Times New Roman"/>
    </w:rPr>
  </w:style>
  <w:style w:type="character" w:styleId="CommentReference">
    <w:name w:val="annotation reference"/>
    <w:semiHidden/>
    <w:rsid w:val="000269A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269A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98774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269AA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987740"/>
    <w:rPr>
      <w:rFonts w:cs="Times New Roman"/>
      <w:b/>
      <w:bCs/>
      <w:sz w:val="20"/>
      <w:szCs w:val="20"/>
    </w:rPr>
  </w:style>
  <w:style w:type="character" w:styleId="FollowedHyperlink">
    <w:name w:val="FollowedHyperlink"/>
    <w:rsid w:val="00786411"/>
    <w:rPr>
      <w:color w:val="800080"/>
      <w:u w:val="single"/>
    </w:rPr>
  </w:style>
  <w:style w:type="character" w:customStyle="1" w:styleId="CommentTextChar1">
    <w:name w:val="Comment Text Char1"/>
    <w:semiHidden/>
    <w:locked/>
    <w:rsid w:val="00D20E9F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B73A3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A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8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Gerry.sobkowicz@state.ma.u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commbuys.co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ass.gov/one-car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commbuys.com/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://www.mass.gov/one-care" TargetMode="External"/><Relationship Id="rId14" Type="http://schemas.openxmlformats.org/officeDocument/2006/relationships/header" Target="head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D8B1C-4133-4282-8246-A42A5F51C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67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na</Company>
  <LinksUpToDate>false</LinksUpToDate>
  <CharactersWithSpaces>7804</CharactersWithSpaces>
  <SharedDoc>false</SharedDoc>
  <HLinks>
    <vt:vector size="18" baseType="variant">
      <vt:variant>
        <vt:i4>2359321</vt:i4>
      </vt:variant>
      <vt:variant>
        <vt:i4>131</vt:i4>
      </vt:variant>
      <vt:variant>
        <vt:i4>0</vt:i4>
      </vt:variant>
      <vt:variant>
        <vt:i4>5</vt:i4>
      </vt:variant>
      <vt:variant>
        <vt:lpwstr>mailto:Gerry.sobkowicz@state.ma.us</vt:lpwstr>
      </vt:variant>
      <vt:variant>
        <vt:lpwstr/>
      </vt:variant>
      <vt:variant>
        <vt:i4>5242970</vt:i4>
      </vt:variant>
      <vt:variant>
        <vt:i4>3</vt:i4>
      </vt:variant>
      <vt:variant>
        <vt:i4>0</vt:i4>
      </vt:variant>
      <vt:variant>
        <vt:i4>5</vt:i4>
      </vt:variant>
      <vt:variant>
        <vt:lpwstr>http://www.commbuys.com/</vt:lpwstr>
      </vt:variant>
      <vt:variant>
        <vt:lpwstr/>
      </vt:variant>
      <vt:variant>
        <vt:i4>6160390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/dual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John Pirone</dc:creator>
  <cp:lastModifiedBy> </cp:lastModifiedBy>
  <cp:revision>4</cp:revision>
  <cp:lastPrinted>2018-09-05T18:19:00Z</cp:lastPrinted>
  <dcterms:created xsi:type="dcterms:W3CDTF">2018-10-24T16:17:00Z</dcterms:created>
  <dcterms:modified xsi:type="dcterms:W3CDTF">2018-10-24T16:21:00Z</dcterms:modified>
</cp:coreProperties>
</file>